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604F83" w14:paraId="36B364AB" w14:textId="77777777" w:rsidTr="00604F83">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76C67640" w14:textId="77777777" w:rsidR="00604F83" w:rsidRDefault="00604F83">
            <w:pPr>
              <w:jc w:val="center"/>
              <w:rPr>
                <w:b/>
                <w:color w:val="1F497D"/>
                <w:lang w:val="tr-TR"/>
              </w:rPr>
            </w:pPr>
            <w:r>
              <w:rPr>
                <w:b/>
                <w:color w:val="1F497D"/>
                <w:lang w:val="tr-TR"/>
              </w:rPr>
              <w:t>I. BÖLÜM (Senato Onayı)</w:t>
            </w:r>
          </w:p>
        </w:tc>
      </w:tr>
      <w:tr w:rsidR="00604F83" w14:paraId="658D6356"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1B29D1DC" w14:textId="77777777" w:rsidR="00604F83" w:rsidRDefault="00604F83">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E64A151" w14:textId="77777777" w:rsidR="00604F83" w:rsidRDefault="00604F83">
            <w:pPr>
              <w:rPr>
                <w:b/>
                <w:color w:val="1F497D"/>
                <w:sz w:val="22"/>
                <w:szCs w:val="22"/>
                <w:lang w:val="tr-TR"/>
              </w:rPr>
            </w:pPr>
            <w:r>
              <w:rPr>
                <w:b/>
                <w:color w:val="1F497D"/>
                <w:sz w:val="22"/>
                <w:szCs w:val="22"/>
                <w:lang w:val="tr-TR"/>
              </w:rPr>
              <w:t>Meslek Yüksek Okulu</w:t>
            </w:r>
          </w:p>
        </w:tc>
      </w:tr>
      <w:tr w:rsidR="00604F83" w14:paraId="5E49E0F5"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7C28BBF2" w14:textId="77777777" w:rsidR="00604F83" w:rsidRDefault="00604F83">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1BF2DB9" w14:textId="77777777" w:rsidR="00604F83" w:rsidRDefault="00604F83">
            <w:pPr>
              <w:rPr>
                <w:b/>
                <w:color w:val="1F497D"/>
                <w:sz w:val="22"/>
                <w:szCs w:val="22"/>
                <w:lang w:val="tr-TR"/>
              </w:rPr>
            </w:pPr>
            <w:r>
              <w:rPr>
                <w:b/>
                <w:color w:val="1F497D"/>
                <w:sz w:val="22"/>
                <w:szCs w:val="22"/>
                <w:lang w:val="tr-TR"/>
              </w:rPr>
              <w:t>Bilgisayar Teknolojileri Programı</w:t>
            </w:r>
          </w:p>
        </w:tc>
      </w:tr>
      <w:tr w:rsidR="00604F83" w14:paraId="2B2A55E3" w14:textId="77777777" w:rsidTr="00604F83">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5347ED2C" w14:textId="77777777" w:rsidR="00604F83" w:rsidRDefault="00604F83">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0962867B" w14:textId="77777777" w:rsidR="00604F83" w:rsidRDefault="00604F83">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23CDD9D4" w14:textId="77777777" w:rsidR="00604F83" w:rsidRDefault="00604F83">
            <w:pPr>
              <w:rPr>
                <w:b/>
                <w:color w:val="1F497D"/>
                <w:sz w:val="22"/>
                <w:szCs w:val="22"/>
                <w:lang w:val="tr-TR"/>
              </w:rPr>
            </w:pPr>
          </w:p>
        </w:tc>
      </w:tr>
      <w:tr w:rsidR="00604F83" w14:paraId="08297DE5" w14:textId="77777777" w:rsidTr="00604F83">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22D9DF7" w14:textId="77777777" w:rsidR="00604F83" w:rsidRDefault="00604F83">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7B11BE8E" w14:textId="77777777" w:rsidR="00604F83" w:rsidRDefault="00604F83">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72C845C5" w14:textId="77777777" w:rsidR="00604F83" w:rsidRDefault="00604F83">
            <w:pPr>
              <w:rPr>
                <w:b/>
                <w:color w:val="1F497D"/>
                <w:sz w:val="22"/>
                <w:szCs w:val="22"/>
                <w:lang w:val="tr-TR"/>
              </w:rPr>
            </w:pPr>
          </w:p>
        </w:tc>
      </w:tr>
      <w:tr w:rsidR="00604F83" w14:paraId="23C6AA3A" w14:textId="77777777" w:rsidTr="00604F83">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ACF8040" w14:textId="77777777" w:rsidR="00604F83" w:rsidRDefault="00604F83">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4577EAB8" w14:textId="77777777" w:rsidR="00604F83" w:rsidRDefault="00604F83">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24747C06" w14:textId="77777777" w:rsidR="00604F83" w:rsidRDefault="00604F83">
            <w:pPr>
              <w:rPr>
                <w:b/>
                <w:color w:val="1F497D"/>
                <w:sz w:val="22"/>
                <w:szCs w:val="22"/>
                <w:lang w:val="tr-TR"/>
              </w:rPr>
            </w:pPr>
          </w:p>
        </w:tc>
      </w:tr>
      <w:tr w:rsidR="00604F83" w14:paraId="6D20D43F"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177D47D1" w14:textId="77777777" w:rsidR="00604F83" w:rsidRDefault="00604F83">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3C38E11C" w14:textId="380A6582" w:rsidR="00604F83" w:rsidRDefault="0047289F">
            <w:pPr>
              <w:rPr>
                <w:b/>
                <w:color w:val="1F497D"/>
                <w:sz w:val="22"/>
                <w:szCs w:val="22"/>
                <w:lang w:val="tr-TR"/>
              </w:rPr>
            </w:pPr>
            <w:r>
              <w:rPr>
                <w:b/>
                <w:color w:val="1F497D"/>
                <w:sz w:val="22"/>
                <w:szCs w:val="22"/>
                <w:lang w:val="tr-TR"/>
              </w:rPr>
              <w:t>BTP 226</w:t>
            </w:r>
          </w:p>
        </w:tc>
      </w:tr>
      <w:tr w:rsidR="00604F83" w14:paraId="550B7F13"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1F7B765D" w14:textId="77777777" w:rsidR="00604F83" w:rsidRDefault="00604F83">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5E78A2D4" w14:textId="79E1F958" w:rsidR="00604F83" w:rsidRDefault="0047289F">
            <w:pPr>
              <w:rPr>
                <w:b/>
                <w:color w:val="1F497D"/>
                <w:sz w:val="22"/>
                <w:szCs w:val="22"/>
                <w:lang w:val="tr-TR"/>
              </w:rPr>
            </w:pPr>
            <w:r>
              <w:rPr>
                <w:b/>
                <w:color w:val="1F497D"/>
                <w:sz w:val="22"/>
                <w:szCs w:val="22"/>
                <w:lang w:val="tr-TR"/>
              </w:rPr>
              <w:t xml:space="preserve">Yapay </w:t>
            </w:r>
            <w:proofErr w:type="gramStart"/>
            <w:r>
              <w:rPr>
                <w:b/>
                <w:color w:val="1F497D"/>
                <w:sz w:val="22"/>
                <w:szCs w:val="22"/>
                <w:lang w:val="tr-TR"/>
              </w:rPr>
              <w:t>Zeka</w:t>
            </w:r>
            <w:proofErr w:type="gramEnd"/>
          </w:p>
        </w:tc>
      </w:tr>
      <w:tr w:rsidR="00604F83" w14:paraId="6810B0B4"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3516D07F" w14:textId="77777777" w:rsidR="00604F83" w:rsidRDefault="00604F83">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74974BF" w14:textId="77777777" w:rsidR="00604F83" w:rsidRDefault="00604F83">
            <w:pPr>
              <w:rPr>
                <w:b/>
                <w:color w:val="1F4B7B"/>
                <w:sz w:val="22"/>
                <w:szCs w:val="22"/>
                <w:lang w:val="tr-TR"/>
              </w:rPr>
            </w:pPr>
            <w:r>
              <w:rPr>
                <w:b/>
                <w:color w:val="1F497D"/>
                <w:sz w:val="22"/>
                <w:szCs w:val="22"/>
                <w:lang w:val="tr-TR"/>
              </w:rPr>
              <w:t>Türkçe</w:t>
            </w:r>
          </w:p>
        </w:tc>
      </w:tr>
      <w:tr w:rsidR="00604F83" w14:paraId="01A51275"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6357EA1E" w14:textId="77777777" w:rsidR="00604F83" w:rsidRDefault="00604F83">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EBD5CFC" w14:textId="3DCC6BF4" w:rsidR="00604F83" w:rsidRDefault="007A532E">
            <w:pPr>
              <w:rPr>
                <w:b/>
                <w:color w:val="1F4B7B"/>
                <w:sz w:val="22"/>
                <w:szCs w:val="22"/>
                <w:lang w:val="tr-TR"/>
              </w:rPr>
            </w:pPr>
            <w:r>
              <w:rPr>
                <w:b/>
                <w:color w:val="1F497D"/>
                <w:sz w:val="22"/>
                <w:szCs w:val="22"/>
                <w:lang w:val="tr-TR"/>
              </w:rPr>
              <w:t>Seçmeli</w:t>
            </w:r>
          </w:p>
        </w:tc>
      </w:tr>
      <w:tr w:rsidR="00604F83" w14:paraId="3D66B692"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34C1BCFD" w14:textId="77777777" w:rsidR="00604F83" w:rsidRDefault="00604F83">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77C0F61" w14:textId="77777777" w:rsidR="00604F83" w:rsidRDefault="00604F83">
            <w:pPr>
              <w:rPr>
                <w:b/>
                <w:color w:val="1F4B7B"/>
                <w:sz w:val="22"/>
                <w:szCs w:val="22"/>
                <w:lang w:val="tr-TR"/>
              </w:rPr>
            </w:pPr>
            <w:r>
              <w:rPr>
                <w:b/>
                <w:color w:val="1F497D"/>
                <w:sz w:val="22"/>
                <w:szCs w:val="22"/>
                <w:lang w:val="tr-TR"/>
              </w:rPr>
              <w:t>Ön Lisans Düzeyi</w:t>
            </w:r>
          </w:p>
        </w:tc>
      </w:tr>
      <w:tr w:rsidR="00604F83" w14:paraId="6DCB484E"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2876D552" w14:textId="77777777" w:rsidR="00604F83" w:rsidRDefault="00604F83">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71E27783" w14:textId="3AECDDB6" w:rsidR="00604F83" w:rsidRDefault="00604F83">
            <w:pPr>
              <w:rPr>
                <w:b/>
                <w:color w:val="1F4B7B"/>
                <w:sz w:val="22"/>
                <w:szCs w:val="22"/>
                <w:lang w:val="tr-TR"/>
              </w:rPr>
            </w:pPr>
            <w:r>
              <w:rPr>
                <w:b/>
                <w:color w:val="1F497D"/>
                <w:sz w:val="22"/>
                <w:szCs w:val="22"/>
                <w:lang w:val="tr-TR"/>
              </w:rPr>
              <w:t xml:space="preserve">Teori: </w:t>
            </w:r>
            <w:r w:rsidR="00B91BF4">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180FDCCB" w14:textId="77777777" w:rsidR="00604F83" w:rsidRDefault="00604F83">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3396297E" w14:textId="77777777" w:rsidR="00604F83" w:rsidRDefault="00604F83">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22C2A722" w14:textId="77777777" w:rsidR="00604F83" w:rsidRDefault="00604F83">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20928D75" w14:textId="77777777" w:rsidR="00604F83" w:rsidRDefault="00604F83">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31498DA2" w14:textId="77777777" w:rsidR="00604F83" w:rsidRDefault="00604F83">
            <w:pPr>
              <w:rPr>
                <w:b/>
                <w:color w:val="1F4B7B"/>
                <w:sz w:val="22"/>
                <w:szCs w:val="22"/>
                <w:lang w:val="tr-TR"/>
              </w:rPr>
            </w:pPr>
          </w:p>
        </w:tc>
      </w:tr>
      <w:tr w:rsidR="00604F83" w14:paraId="14F854C2"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2AA1CAFA" w14:textId="77777777" w:rsidR="00604F83" w:rsidRDefault="00604F83">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1BF4AF5D" w14:textId="2C02643D" w:rsidR="00604F83" w:rsidRDefault="00B91BF4">
            <w:pPr>
              <w:rPr>
                <w:b/>
                <w:color w:val="1F4B7B"/>
                <w:sz w:val="22"/>
                <w:szCs w:val="22"/>
                <w:lang w:val="tr-TR"/>
              </w:rPr>
            </w:pPr>
            <w:r>
              <w:rPr>
                <w:b/>
                <w:color w:val="1F4B7B"/>
                <w:sz w:val="22"/>
                <w:szCs w:val="22"/>
                <w:lang w:val="tr-TR"/>
              </w:rPr>
              <w:t>4</w:t>
            </w:r>
          </w:p>
        </w:tc>
      </w:tr>
      <w:tr w:rsidR="00604F83" w14:paraId="44F7256F"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15D86561" w14:textId="77777777" w:rsidR="00604F83" w:rsidRDefault="00604F83">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9B5F7FB" w14:textId="77777777" w:rsidR="00604F83" w:rsidRDefault="00604F83">
            <w:pPr>
              <w:rPr>
                <w:b/>
                <w:color w:val="1F4B7B"/>
                <w:sz w:val="22"/>
                <w:szCs w:val="22"/>
                <w:lang w:val="tr-TR"/>
              </w:rPr>
            </w:pPr>
            <w:r>
              <w:rPr>
                <w:b/>
                <w:color w:val="1F497D"/>
                <w:sz w:val="22"/>
                <w:szCs w:val="22"/>
                <w:lang w:val="tr-TR"/>
              </w:rPr>
              <w:t>Harf Notu</w:t>
            </w:r>
          </w:p>
        </w:tc>
      </w:tr>
      <w:tr w:rsidR="00604F83" w14:paraId="26F343A8" w14:textId="77777777" w:rsidTr="00604F83">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5863F794" w14:textId="77777777" w:rsidR="00604F83" w:rsidRDefault="00604F83">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E1DC3F5" w14:textId="77777777" w:rsidR="00604F83" w:rsidRDefault="00604F83">
            <w:pPr>
              <w:rPr>
                <w:b/>
                <w:color w:val="1F4B7B"/>
                <w:sz w:val="22"/>
                <w:szCs w:val="22"/>
                <w:lang w:val="tr-TR"/>
              </w:rPr>
            </w:pPr>
            <w:r>
              <w:rPr>
                <w:b/>
                <w:color w:val="1F4B7B"/>
                <w:sz w:val="22"/>
                <w:szCs w:val="22"/>
                <w:lang w:val="tr-TR"/>
              </w:rPr>
              <w:t>-</w:t>
            </w:r>
          </w:p>
        </w:tc>
      </w:tr>
      <w:tr w:rsidR="00604F83" w14:paraId="401BB0E2"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5D77399A" w14:textId="77777777" w:rsidR="00604F83" w:rsidRDefault="00604F83">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1E9C447" w14:textId="77777777" w:rsidR="00604F83" w:rsidRDefault="00604F83">
            <w:pPr>
              <w:rPr>
                <w:b/>
                <w:color w:val="1F4B7B"/>
                <w:sz w:val="22"/>
                <w:szCs w:val="22"/>
                <w:lang w:val="tr-TR"/>
              </w:rPr>
            </w:pPr>
            <w:r>
              <w:rPr>
                <w:b/>
                <w:color w:val="1F497D"/>
                <w:sz w:val="22"/>
                <w:szCs w:val="22"/>
                <w:lang w:val="tr-TR"/>
              </w:rPr>
              <w:t>-</w:t>
            </w:r>
          </w:p>
        </w:tc>
      </w:tr>
      <w:tr w:rsidR="00604F83" w14:paraId="190921BE"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015DA6D2" w14:textId="77777777" w:rsidR="00604F83" w:rsidRDefault="00604F83">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0D57C2B" w14:textId="77777777" w:rsidR="00604F83" w:rsidRDefault="00604F83">
            <w:pPr>
              <w:rPr>
                <w:color w:val="262626" w:themeColor="text1" w:themeTint="D9"/>
                <w:sz w:val="22"/>
                <w:szCs w:val="22"/>
                <w:lang w:val="tr-TR"/>
              </w:rPr>
            </w:pPr>
            <w:r>
              <w:rPr>
                <w:color w:val="262626" w:themeColor="text1" w:themeTint="D9"/>
                <w:sz w:val="22"/>
                <w:szCs w:val="22"/>
                <w:lang w:val="tr-TR"/>
              </w:rPr>
              <w:t>-</w:t>
            </w:r>
          </w:p>
        </w:tc>
      </w:tr>
      <w:tr w:rsidR="00604F83" w14:paraId="1CFB8572"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0E6023C5" w14:textId="77777777" w:rsidR="00604F83" w:rsidRDefault="00604F83">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1948E811" w14:textId="21758E59" w:rsidR="00604F83" w:rsidRDefault="0047289F">
            <w:pPr>
              <w:rPr>
                <w:lang w:val="tr-TR"/>
              </w:rPr>
            </w:pPr>
            <w:r w:rsidRPr="0047289F">
              <w:rPr>
                <w:sz w:val="22"/>
                <w:lang w:val="tr-TR"/>
              </w:rPr>
              <w:t xml:space="preserve">Bu derste öğrenci, insan düşünme ve karar verme sistemine uygun yapay </w:t>
            </w:r>
            <w:proofErr w:type="gramStart"/>
            <w:r w:rsidRPr="0047289F">
              <w:rPr>
                <w:sz w:val="22"/>
                <w:lang w:val="tr-TR"/>
              </w:rPr>
              <w:t>zeka</w:t>
            </w:r>
            <w:proofErr w:type="gramEnd"/>
            <w:r w:rsidRPr="0047289F">
              <w:rPr>
                <w:sz w:val="22"/>
                <w:lang w:val="tr-TR"/>
              </w:rPr>
              <w:t xml:space="preserve"> uygulamalarını ve kontrol yöntemlerini tanır ve uygu</w:t>
            </w:r>
            <w:r>
              <w:rPr>
                <w:sz w:val="22"/>
                <w:lang w:val="tr-TR"/>
              </w:rPr>
              <w:t xml:space="preserve">lar. Yapay </w:t>
            </w:r>
            <w:proofErr w:type="gramStart"/>
            <w:r>
              <w:rPr>
                <w:sz w:val="22"/>
                <w:lang w:val="tr-TR"/>
              </w:rPr>
              <w:t>zeka</w:t>
            </w:r>
            <w:proofErr w:type="gramEnd"/>
            <w:r w:rsidRPr="0047289F">
              <w:rPr>
                <w:sz w:val="22"/>
                <w:lang w:val="tr-TR"/>
              </w:rPr>
              <w:t xml:space="preserve"> algoritmalarını bilir, bulanık mantık sistemleri, sinir ağları sistemlerini kurabilir.</w:t>
            </w:r>
          </w:p>
        </w:tc>
      </w:tr>
      <w:tr w:rsidR="00604F83" w14:paraId="6A6B1BEA" w14:textId="77777777" w:rsidTr="00604F83">
        <w:trPr>
          <w:jc w:val="center"/>
        </w:trPr>
        <w:tc>
          <w:tcPr>
            <w:tcW w:w="1655" w:type="dxa"/>
            <w:tcBorders>
              <w:top w:val="dotted" w:sz="4" w:space="0" w:color="auto"/>
              <w:left w:val="single" w:sz="18" w:space="0" w:color="C0C0C0"/>
              <w:bottom w:val="dotted" w:sz="4" w:space="0" w:color="auto"/>
              <w:right w:val="dotted" w:sz="4" w:space="0" w:color="auto"/>
            </w:tcBorders>
            <w:hideMark/>
          </w:tcPr>
          <w:p w14:paraId="783B1727" w14:textId="77777777" w:rsidR="00604F83" w:rsidRDefault="00604F83">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0DF42639" w14:textId="4259F4AC" w:rsidR="00604F83" w:rsidRDefault="0047289F">
            <w:pPr>
              <w:autoSpaceDE w:val="0"/>
              <w:autoSpaceDN w:val="0"/>
              <w:adjustRightInd w:val="0"/>
              <w:rPr>
                <w:sz w:val="22"/>
                <w:szCs w:val="22"/>
                <w:lang w:val="tr-TR"/>
              </w:rPr>
            </w:pPr>
            <w:r w:rsidRPr="0047289F">
              <w:rPr>
                <w:sz w:val="22"/>
                <w:szCs w:val="22"/>
                <w:lang w:val="tr-TR"/>
              </w:rPr>
              <w:t xml:space="preserve">Bilgi gösterimi, arama algoritmaları ve </w:t>
            </w:r>
            <w:proofErr w:type="spellStart"/>
            <w:r w:rsidRPr="0047289F">
              <w:rPr>
                <w:sz w:val="22"/>
                <w:szCs w:val="22"/>
                <w:lang w:val="tr-TR"/>
              </w:rPr>
              <w:t>buluşsal</w:t>
            </w:r>
            <w:proofErr w:type="spellEnd"/>
            <w:r w:rsidRPr="0047289F">
              <w:rPr>
                <w:sz w:val="22"/>
                <w:szCs w:val="22"/>
                <w:lang w:val="tr-TR"/>
              </w:rPr>
              <w:t xml:space="preserve"> programlama, mantık ve mantık programlama, problem çözme, oyunlar, bulmacalar, uzman sistemler, görme, makine öğrenmesi, doğal dil işleme ve sinir ağları.</w:t>
            </w:r>
          </w:p>
        </w:tc>
      </w:tr>
      <w:tr w:rsidR="00604F83" w14:paraId="08F0D590" w14:textId="77777777" w:rsidTr="00604F83">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2A1ADD97" w14:textId="77777777" w:rsidR="00604F83" w:rsidRDefault="00604F83">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63B3ADD0" w14:textId="77777777" w:rsidR="00604F83" w:rsidRDefault="00604F83">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7F1FFB18" w14:textId="77777777" w:rsidR="00604F83" w:rsidRDefault="00604F83">
            <w:pPr>
              <w:rPr>
                <w:b/>
                <w:spacing w:val="8"/>
                <w:sz w:val="22"/>
                <w:szCs w:val="22"/>
                <w:lang w:val="tr-TR"/>
              </w:rPr>
            </w:pPr>
            <w:r>
              <w:rPr>
                <w:b/>
                <w:sz w:val="22"/>
                <w:szCs w:val="22"/>
                <w:lang w:val="tr-TR"/>
              </w:rPr>
              <w:t>Dersi başarıyla tamamlayan öğrenciler:</w:t>
            </w:r>
          </w:p>
        </w:tc>
      </w:tr>
      <w:tr w:rsidR="00604F83" w14:paraId="1A7CE7BB" w14:textId="77777777" w:rsidTr="00604F83">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A3DA2F2" w14:textId="77777777" w:rsidR="00604F83" w:rsidRDefault="00604F83">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9A0E924" w14:textId="77777777" w:rsidR="00604F83" w:rsidRDefault="00604F83">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3D1CF201" w14:textId="36D7E25C" w:rsidR="00604F83" w:rsidRDefault="0047289F">
            <w:pPr>
              <w:rPr>
                <w:sz w:val="22"/>
                <w:szCs w:val="22"/>
                <w:lang w:val="tr-TR"/>
              </w:rPr>
            </w:pPr>
            <w:r w:rsidRPr="0047289F">
              <w:rPr>
                <w:sz w:val="22"/>
                <w:szCs w:val="22"/>
                <w:lang w:val="tr-TR"/>
              </w:rPr>
              <w:t xml:space="preserve">Yapay </w:t>
            </w:r>
            <w:proofErr w:type="gramStart"/>
            <w:r w:rsidRPr="0047289F">
              <w:rPr>
                <w:sz w:val="22"/>
                <w:szCs w:val="22"/>
                <w:lang w:val="tr-TR"/>
              </w:rPr>
              <w:t>zeka</w:t>
            </w:r>
            <w:proofErr w:type="gramEnd"/>
            <w:r w:rsidRPr="0047289F">
              <w:rPr>
                <w:sz w:val="22"/>
                <w:szCs w:val="22"/>
                <w:lang w:val="tr-TR"/>
              </w:rPr>
              <w:t xml:space="preserve"> kavramını tanımlayabilme.</w:t>
            </w:r>
          </w:p>
        </w:tc>
      </w:tr>
      <w:tr w:rsidR="00604F83" w14:paraId="684EABF9" w14:textId="77777777" w:rsidTr="00604F83">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4D2C2D5" w14:textId="77777777" w:rsidR="00604F83" w:rsidRDefault="00604F83">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4892D4F" w14:textId="77777777" w:rsidR="00604F83" w:rsidRDefault="00604F83">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7D9C17EC" w14:textId="6E152AE7" w:rsidR="00604F83" w:rsidRDefault="0047289F">
            <w:pPr>
              <w:rPr>
                <w:sz w:val="22"/>
                <w:szCs w:val="22"/>
                <w:lang w:val="tr-TR"/>
              </w:rPr>
            </w:pPr>
            <w:r w:rsidRPr="0047289F">
              <w:rPr>
                <w:sz w:val="22"/>
                <w:szCs w:val="22"/>
                <w:lang w:val="tr-TR"/>
              </w:rPr>
              <w:t xml:space="preserve">Yapay </w:t>
            </w:r>
            <w:proofErr w:type="gramStart"/>
            <w:r w:rsidRPr="0047289F">
              <w:rPr>
                <w:sz w:val="22"/>
                <w:szCs w:val="22"/>
                <w:lang w:val="tr-TR"/>
              </w:rPr>
              <w:t>zeka</w:t>
            </w:r>
            <w:proofErr w:type="gramEnd"/>
            <w:r w:rsidRPr="0047289F">
              <w:rPr>
                <w:sz w:val="22"/>
                <w:szCs w:val="22"/>
                <w:lang w:val="tr-TR"/>
              </w:rPr>
              <w:t xml:space="preserve"> algoritmaları ve Turing makinesini anlayabilme.</w:t>
            </w:r>
          </w:p>
        </w:tc>
      </w:tr>
      <w:tr w:rsidR="00604F83" w14:paraId="16E8F048" w14:textId="77777777" w:rsidTr="00604F83">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D285762" w14:textId="77777777" w:rsidR="00604F83" w:rsidRDefault="00604F83">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FAD21F7" w14:textId="77777777" w:rsidR="00604F83" w:rsidRDefault="00604F83">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2FFCF8FE" w14:textId="7ABF4258" w:rsidR="00604F83" w:rsidRDefault="0047289F" w:rsidP="0047289F">
            <w:pPr>
              <w:rPr>
                <w:sz w:val="22"/>
                <w:szCs w:val="22"/>
                <w:lang w:val="tr-TR"/>
              </w:rPr>
            </w:pPr>
            <w:r w:rsidRPr="0047289F">
              <w:rPr>
                <w:sz w:val="22"/>
                <w:szCs w:val="22"/>
                <w:lang w:val="tr-TR"/>
              </w:rPr>
              <w:t>Beynin temel işleyişi ve nöron yapılarını tanımlayabilme.</w:t>
            </w:r>
          </w:p>
        </w:tc>
      </w:tr>
      <w:tr w:rsidR="00604F83" w14:paraId="75008517" w14:textId="77777777" w:rsidTr="00604F83">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156C2FE" w14:textId="77777777" w:rsidR="00604F83" w:rsidRDefault="00604F83">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8832CAA" w14:textId="77777777" w:rsidR="00604F83" w:rsidRDefault="00604F83">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5B555DE8" w14:textId="62106DB9" w:rsidR="00604F83" w:rsidRDefault="0047289F">
            <w:pPr>
              <w:rPr>
                <w:sz w:val="22"/>
                <w:szCs w:val="22"/>
                <w:lang w:val="tr-TR"/>
              </w:rPr>
            </w:pPr>
            <w:r w:rsidRPr="0047289F">
              <w:rPr>
                <w:sz w:val="22"/>
                <w:szCs w:val="22"/>
                <w:lang w:val="tr-TR"/>
              </w:rPr>
              <w:t>Sinir ağları tipleri ve işleyişlerine göre ağ yapıları kurabilme</w:t>
            </w:r>
          </w:p>
        </w:tc>
      </w:tr>
      <w:tr w:rsidR="00604F83" w14:paraId="62634F62" w14:textId="77777777" w:rsidTr="00604F83">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FFEAE34" w14:textId="77777777" w:rsidR="00604F83" w:rsidRDefault="00604F83">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86DDBA1" w14:textId="77777777" w:rsidR="00604F83" w:rsidRDefault="00604F83">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098F880F" w14:textId="3A24376A" w:rsidR="00604F83" w:rsidRDefault="0047289F">
            <w:pPr>
              <w:rPr>
                <w:sz w:val="22"/>
                <w:szCs w:val="22"/>
                <w:lang w:val="tr-TR"/>
              </w:rPr>
            </w:pPr>
            <w:r w:rsidRPr="0047289F">
              <w:rPr>
                <w:sz w:val="22"/>
                <w:szCs w:val="22"/>
                <w:lang w:val="tr-TR"/>
              </w:rPr>
              <w:t>Bulanık Mantık sistemleri uygulayabilme</w:t>
            </w:r>
          </w:p>
        </w:tc>
      </w:tr>
      <w:tr w:rsidR="00604F83" w14:paraId="7C65565B" w14:textId="77777777" w:rsidTr="00604F83">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6E95BB0" w14:textId="77777777" w:rsidR="00604F83" w:rsidRDefault="00604F83">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116F36CC" w14:textId="77777777" w:rsidR="00604F83" w:rsidRDefault="00604F83">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7295EB00" w14:textId="1434C7C9" w:rsidR="00604F83" w:rsidRDefault="0047289F">
            <w:pPr>
              <w:rPr>
                <w:sz w:val="22"/>
                <w:szCs w:val="22"/>
                <w:lang w:val="tr-TR"/>
              </w:rPr>
            </w:pPr>
            <w:r w:rsidRPr="0047289F">
              <w:rPr>
                <w:sz w:val="22"/>
                <w:szCs w:val="22"/>
                <w:lang w:val="tr-TR"/>
              </w:rPr>
              <w:t xml:space="preserve">Yapay </w:t>
            </w:r>
            <w:proofErr w:type="gramStart"/>
            <w:r w:rsidRPr="0047289F">
              <w:rPr>
                <w:sz w:val="22"/>
                <w:szCs w:val="22"/>
                <w:lang w:val="tr-TR"/>
              </w:rPr>
              <w:t>Zeka</w:t>
            </w:r>
            <w:proofErr w:type="gramEnd"/>
            <w:r w:rsidRPr="0047289F">
              <w:rPr>
                <w:sz w:val="22"/>
                <w:szCs w:val="22"/>
                <w:lang w:val="tr-TR"/>
              </w:rPr>
              <w:t xml:space="preserve"> kontrol uygulama yazılımlarını yapabilme</w:t>
            </w: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903E5F" w14:paraId="087E853C" w14:textId="77777777" w:rsidTr="00903E5F">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4E5AB27F" w14:textId="77777777" w:rsidR="00903E5F" w:rsidRDefault="00903E5F">
            <w:pPr>
              <w:jc w:val="center"/>
              <w:rPr>
                <w:b/>
                <w:color w:val="1F497D"/>
                <w:lang w:val="tr-TR"/>
              </w:rPr>
            </w:pPr>
            <w:r>
              <w:rPr>
                <w:b/>
                <w:color w:val="1F497D"/>
                <w:lang w:val="tr-TR"/>
              </w:rPr>
              <w:lastRenderedPageBreak/>
              <w:t>II. BÖLÜM (Fakülte Kurulu Onayı)</w:t>
            </w:r>
          </w:p>
        </w:tc>
      </w:tr>
      <w:tr w:rsidR="00903E5F" w14:paraId="34EF0813" w14:textId="77777777" w:rsidTr="00903E5F">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78CA1321" w14:textId="77777777" w:rsidR="00903E5F" w:rsidRDefault="00903E5F">
            <w:pPr>
              <w:rPr>
                <w:b/>
                <w:color w:val="1F497D"/>
                <w:sz w:val="20"/>
                <w:szCs w:val="20"/>
                <w:lang w:val="tr-TR"/>
              </w:rPr>
            </w:pPr>
          </w:p>
          <w:p w14:paraId="7B4CCC00" w14:textId="77777777" w:rsidR="00903E5F" w:rsidRDefault="00903E5F">
            <w:pPr>
              <w:rPr>
                <w:b/>
                <w:color w:val="1F497D"/>
                <w:sz w:val="20"/>
                <w:szCs w:val="20"/>
                <w:lang w:val="tr-TR"/>
              </w:rPr>
            </w:pPr>
            <w:r>
              <w:rPr>
                <w:b/>
                <w:color w:val="1F497D"/>
                <w:sz w:val="20"/>
                <w:szCs w:val="20"/>
                <w:lang w:val="tr-TR"/>
              </w:rPr>
              <w:t>Temel Çıktılar</w:t>
            </w:r>
          </w:p>
          <w:p w14:paraId="4C3B154F" w14:textId="77777777" w:rsidR="00903E5F" w:rsidRDefault="00903E5F">
            <w:pPr>
              <w:rPr>
                <w:b/>
                <w:color w:val="1F497D"/>
                <w:sz w:val="20"/>
                <w:szCs w:val="20"/>
                <w:lang w:val="tr-TR"/>
              </w:rPr>
            </w:pPr>
          </w:p>
          <w:p w14:paraId="11AD548A" w14:textId="77777777" w:rsidR="00903E5F" w:rsidRDefault="00903E5F">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4190E7A2" w14:textId="77777777" w:rsidR="00903E5F" w:rsidRDefault="00903E5F">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6F12FFD9" w14:textId="77777777" w:rsidR="00903E5F" w:rsidRDefault="00903E5F">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46EE2B68" w14:textId="77777777" w:rsidR="00903E5F" w:rsidRDefault="00903E5F">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3A040D1F" w14:textId="77777777" w:rsidR="00903E5F" w:rsidRDefault="00903E5F">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48783E05" w14:textId="77777777" w:rsidR="00903E5F" w:rsidRDefault="00903E5F">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47F024E6" w14:textId="77777777" w:rsidR="00903E5F" w:rsidRDefault="00903E5F">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62C478A6" w14:textId="77777777" w:rsidR="00903E5F" w:rsidRDefault="00903E5F">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26556421" w14:textId="77777777" w:rsidR="00903E5F" w:rsidRDefault="00903E5F">
            <w:pPr>
              <w:jc w:val="center"/>
              <w:rPr>
                <w:b/>
                <w:color w:val="1F497D"/>
                <w:sz w:val="20"/>
                <w:szCs w:val="20"/>
                <w:lang w:val="tr-TR"/>
              </w:rPr>
            </w:pPr>
            <w:r>
              <w:rPr>
                <w:b/>
                <w:color w:val="1F497D"/>
                <w:sz w:val="20"/>
                <w:szCs w:val="20"/>
                <w:lang w:val="tr-TR"/>
              </w:rPr>
              <w:t>ÖÇ6</w:t>
            </w:r>
          </w:p>
        </w:tc>
      </w:tr>
      <w:tr w:rsidR="00903E5F" w14:paraId="75385DD7" w14:textId="77777777" w:rsidTr="00903E5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115A2AF"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60EEEFD" w14:textId="77777777" w:rsidR="00903E5F" w:rsidRDefault="00903E5F">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45F32A77" w14:textId="77777777" w:rsidR="00903E5F" w:rsidRDefault="00903E5F">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B0E6CF"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99342EE" w14:textId="77777777" w:rsidR="00903E5F" w:rsidRDefault="00903E5F">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17B72FD"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F7152C"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CF41AD8"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BB68C7D" w14:textId="77777777" w:rsidR="00903E5F" w:rsidRDefault="00903E5F">
            <w:pPr>
              <w:jc w:val="center"/>
              <w:rPr>
                <w:b/>
                <w:color w:val="1F497D"/>
                <w:sz w:val="20"/>
                <w:szCs w:val="20"/>
                <w:lang w:val="tr-TR"/>
              </w:rPr>
            </w:pPr>
            <w:r>
              <w:rPr>
                <w:b/>
                <w:color w:val="1F497D"/>
                <w:sz w:val="20"/>
                <w:szCs w:val="20"/>
                <w:lang w:val="tr-TR"/>
              </w:rPr>
              <w:t>1</w:t>
            </w:r>
          </w:p>
        </w:tc>
      </w:tr>
      <w:tr w:rsidR="00903E5F" w14:paraId="71B3574A" w14:textId="77777777" w:rsidTr="00903E5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E74F76C"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8449685" w14:textId="77777777" w:rsidR="00903E5F" w:rsidRDefault="00903E5F">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3A4F2D34" w14:textId="77777777" w:rsidR="00903E5F" w:rsidRDefault="00903E5F">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A860946"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1E6CB0"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13C86DC"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0E877B"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704031"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F5B6EB7" w14:textId="77777777" w:rsidR="00903E5F" w:rsidRDefault="00903E5F">
            <w:pPr>
              <w:jc w:val="center"/>
              <w:rPr>
                <w:b/>
                <w:color w:val="1F497D"/>
                <w:sz w:val="20"/>
                <w:szCs w:val="20"/>
                <w:lang w:val="tr-TR"/>
              </w:rPr>
            </w:pPr>
            <w:r>
              <w:rPr>
                <w:b/>
                <w:color w:val="1F497D"/>
                <w:sz w:val="20"/>
                <w:szCs w:val="20"/>
                <w:lang w:val="tr-TR"/>
              </w:rPr>
              <w:t>1</w:t>
            </w:r>
          </w:p>
        </w:tc>
      </w:tr>
      <w:tr w:rsidR="00903E5F" w14:paraId="5E19750C" w14:textId="77777777" w:rsidTr="00903E5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828B8FB"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D4D3BD8" w14:textId="77777777" w:rsidR="00903E5F" w:rsidRDefault="00903E5F">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36FD8BF6" w14:textId="77777777" w:rsidR="00903E5F" w:rsidRDefault="00903E5F">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7EF2293"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0E42CF"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A25DE21"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C79D97"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F5583D"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446E058" w14:textId="77777777" w:rsidR="00903E5F" w:rsidRDefault="00903E5F">
            <w:pPr>
              <w:jc w:val="center"/>
              <w:rPr>
                <w:b/>
                <w:color w:val="1F497D"/>
                <w:sz w:val="20"/>
                <w:szCs w:val="20"/>
                <w:lang w:val="tr-TR"/>
              </w:rPr>
            </w:pPr>
            <w:r>
              <w:rPr>
                <w:b/>
                <w:color w:val="1F497D"/>
                <w:sz w:val="20"/>
                <w:szCs w:val="20"/>
                <w:lang w:val="tr-TR"/>
              </w:rPr>
              <w:t>2</w:t>
            </w:r>
          </w:p>
        </w:tc>
      </w:tr>
      <w:tr w:rsidR="00903E5F" w14:paraId="7C5EE0F3" w14:textId="77777777" w:rsidTr="00903E5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1AC288D"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49C5EE0" w14:textId="77777777" w:rsidR="00903E5F" w:rsidRDefault="00903E5F">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4DF06CF3" w14:textId="77777777" w:rsidR="00903E5F" w:rsidRDefault="00903E5F">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1B907B40"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0D4F8FB"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5606789"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70CF01"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8C24A34"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50A59C02" w14:textId="77777777" w:rsidR="00903E5F" w:rsidRDefault="00903E5F">
            <w:pPr>
              <w:jc w:val="center"/>
              <w:rPr>
                <w:b/>
                <w:color w:val="1F497D"/>
                <w:sz w:val="20"/>
                <w:szCs w:val="20"/>
                <w:lang w:val="tr-TR"/>
              </w:rPr>
            </w:pPr>
            <w:r>
              <w:rPr>
                <w:b/>
                <w:color w:val="1F497D"/>
                <w:sz w:val="20"/>
                <w:szCs w:val="20"/>
                <w:lang w:val="tr-TR"/>
              </w:rPr>
              <w:t>1</w:t>
            </w:r>
          </w:p>
        </w:tc>
      </w:tr>
      <w:tr w:rsidR="00903E5F" w14:paraId="25BBD816" w14:textId="77777777" w:rsidTr="00903E5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EE8BD84"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1BB58E1" w14:textId="77777777" w:rsidR="00903E5F" w:rsidRDefault="00903E5F">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2B4D871B" w14:textId="77777777" w:rsidR="00903E5F" w:rsidRDefault="00903E5F">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5844E8B4"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A02FAF"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5234CD"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C0695A"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696631C"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264F299" w14:textId="77777777" w:rsidR="00903E5F" w:rsidRDefault="00903E5F">
            <w:pPr>
              <w:jc w:val="center"/>
              <w:rPr>
                <w:b/>
                <w:color w:val="1F497D"/>
                <w:sz w:val="20"/>
                <w:szCs w:val="20"/>
                <w:lang w:val="tr-TR"/>
              </w:rPr>
            </w:pPr>
            <w:r>
              <w:rPr>
                <w:b/>
                <w:color w:val="1F497D"/>
                <w:sz w:val="20"/>
                <w:szCs w:val="20"/>
                <w:lang w:val="tr-TR"/>
              </w:rPr>
              <w:t>3</w:t>
            </w:r>
          </w:p>
        </w:tc>
      </w:tr>
      <w:tr w:rsidR="00903E5F" w14:paraId="21CA31AC" w14:textId="77777777" w:rsidTr="00903E5F">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25D8B40"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9B3E620" w14:textId="77777777" w:rsidR="00903E5F" w:rsidRDefault="00903E5F">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1590253B" w14:textId="77777777" w:rsidR="00903E5F" w:rsidRDefault="00903E5F">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55F10679"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923916"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6A4AE65"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6C35BBE"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FA35606"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28280164" w14:textId="77777777" w:rsidR="00903E5F" w:rsidRDefault="00903E5F">
            <w:pPr>
              <w:jc w:val="center"/>
              <w:rPr>
                <w:b/>
                <w:color w:val="1F497D"/>
                <w:sz w:val="20"/>
                <w:szCs w:val="20"/>
                <w:lang w:val="tr-TR"/>
              </w:rPr>
            </w:pPr>
            <w:r>
              <w:rPr>
                <w:b/>
                <w:color w:val="1F497D"/>
                <w:sz w:val="20"/>
                <w:szCs w:val="20"/>
                <w:lang w:val="tr-TR"/>
              </w:rPr>
              <w:t>2</w:t>
            </w:r>
          </w:p>
        </w:tc>
      </w:tr>
      <w:tr w:rsidR="00903E5F" w14:paraId="34E45F39" w14:textId="77777777" w:rsidTr="00903E5F">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64E04CE1" w14:textId="77777777" w:rsidR="00903E5F" w:rsidRDefault="00903E5F">
            <w:pPr>
              <w:rPr>
                <w:b/>
                <w:color w:val="1F497D"/>
                <w:sz w:val="20"/>
                <w:szCs w:val="20"/>
                <w:lang w:val="tr-TR"/>
              </w:rPr>
            </w:pPr>
          </w:p>
          <w:p w14:paraId="0BF232D3" w14:textId="77777777" w:rsidR="00903E5F" w:rsidRDefault="00903E5F">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65948F62" w14:textId="77777777" w:rsidR="00903E5F" w:rsidRDefault="00903E5F">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0F4D8E6D" w14:textId="77777777" w:rsidR="00903E5F" w:rsidRDefault="00903E5F">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5DADB0"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DDCF45A"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0972279"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124682"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527DF2B"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35A9245A" w14:textId="77777777" w:rsidR="00903E5F" w:rsidRDefault="00903E5F">
            <w:pPr>
              <w:jc w:val="center"/>
              <w:rPr>
                <w:b/>
                <w:color w:val="1F497D"/>
                <w:sz w:val="20"/>
                <w:szCs w:val="20"/>
                <w:lang w:val="tr-TR"/>
              </w:rPr>
            </w:pPr>
            <w:r>
              <w:rPr>
                <w:b/>
                <w:color w:val="1F497D"/>
                <w:sz w:val="20"/>
                <w:szCs w:val="20"/>
                <w:lang w:val="tr-TR"/>
              </w:rPr>
              <w:t>3</w:t>
            </w:r>
          </w:p>
        </w:tc>
      </w:tr>
      <w:tr w:rsidR="00903E5F" w14:paraId="70818819" w14:textId="77777777" w:rsidTr="00903E5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825CEF8"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D81E1F4" w14:textId="77777777" w:rsidR="00903E5F" w:rsidRDefault="00903E5F">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1AC609A9" w14:textId="77777777" w:rsidR="00903E5F" w:rsidRDefault="00903E5F">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6D5ED4"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0DBBAF8"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8A0684D"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CE3242"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6AD11D" w14:textId="77777777" w:rsidR="00903E5F" w:rsidRDefault="00903E5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5E515C8" w14:textId="77777777" w:rsidR="00903E5F" w:rsidRDefault="00903E5F">
            <w:pPr>
              <w:jc w:val="center"/>
              <w:rPr>
                <w:b/>
                <w:color w:val="1F497D"/>
                <w:sz w:val="20"/>
                <w:szCs w:val="20"/>
                <w:lang w:val="tr-TR"/>
              </w:rPr>
            </w:pPr>
            <w:r>
              <w:rPr>
                <w:b/>
                <w:color w:val="1F497D"/>
                <w:sz w:val="20"/>
                <w:szCs w:val="20"/>
                <w:lang w:val="tr-TR"/>
              </w:rPr>
              <w:t>3</w:t>
            </w:r>
          </w:p>
        </w:tc>
      </w:tr>
      <w:tr w:rsidR="00903E5F" w14:paraId="3B05323C" w14:textId="77777777" w:rsidTr="00903E5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44F1D65"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A277E56" w14:textId="77777777" w:rsidR="00903E5F" w:rsidRDefault="00903E5F">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3826907F" w14:textId="77777777" w:rsidR="00903E5F" w:rsidRDefault="00903E5F">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821727"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BBF03CB"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01474E"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195CE4"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0D83B3"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57824105" w14:textId="77777777" w:rsidR="00903E5F" w:rsidRDefault="00903E5F">
            <w:pPr>
              <w:jc w:val="center"/>
              <w:rPr>
                <w:b/>
                <w:color w:val="1F497D"/>
                <w:sz w:val="20"/>
                <w:szCs w:val="20"/>
                <w:lang w:val="tr-TR"/>
              </w:rPr>
            </w:pPr>
            <w:r>
              <w:rPr>
                <w:b/>
                <w:color w:val="1F497D"/>
                <w:sz w:val="20"/>
                <w:szCs w:val="20"/>
                <w:lang w:val="tr-TR"/>
              </w:rPr>
              <w:t>2</w:t>
            </w:r>
          </w:p>
        </w:tc>
      </w:tr>
      <w:tr w:rsidR="00903E5F" w14:paraId="0E2B4ACA" w14:textId="77777777" w:rsidTr="00903E5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1650455"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B64173C" w14:textId="77777777" w:rsidR="00903E5F" w:rsidRDefault="00903E5F">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39DC10EB" w14:textId="77777777" w:rsidR="00903E5F" w:rsidRDefault="00903E5F">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81E315"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F1830E"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3D958B"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C9EA6E0"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74ADC0"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03A7870" w14:textId="77777777" w:rsidR="00903E5F" w:rsidRDefault="00903E5F">
            <w:pPr>
              <w:jc w:val="center"/>
              <w:rPr>
                <w:b/>
                <w:color w:val="1F497D"/>
                <w:sz w:val="20"/>
                <w:szCs w:val="20"/>
                <w:lang w:val="tr-TR"/>
              </w:rPr>
            </w:pPr>
            <w:r>
              <w:rPr>
                <w:b/>
                <w:color w:val="1F497D"/>
                <w:sz w:val="20"/>
                <w:szCs w:val="20"/>
                <w:lang w:val="tr-TR"/>
              </w:rPr>
              <w:t>2</w:t>
            </w:r>
          </w:p>
        </w:tc>
      </w:tr>
      <w:tr w:rsidR="00903E5F" w14:paraId="13C88EB2" w14:textId="77777777" w:rsidTr="00903E5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DE0E2A7"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763EE25" w14:textId="77777777" w:rsidR="00903E5F" w:rsidRDefault="00903E5F">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3FB3D43D" w14:textId="77777777" w:rsidR="00903E5F" w:rsidRDefault="00903E5F">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0E1F6FB"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7CCFEAF"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535105"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D5817AA"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790AF80"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24A973B4" w14:textId="77777777" w:rsidR="00903E5F" w:rsidRDefault="00903E5F">
            <w:pPr>
              <w:jc w:val="center"/>
              <w:rPr>
                <w:b/>
                <w:color w:val="1F497D"/>
                <w:sz w:val="20"/>
                <w:szCs w:val="20"/>
                <w:lang w:val="tr-TR"/>
              </w:rPr>
            </w:pPr>
            <w:r>
              <w:rPr>
                <w:b/>
                <w:color w:val="1F497D"/>
                <w:sz w:val="20"/>
                <w:szCs w:val="20"/>
                <w:lang w:val="tr-TR"/>
              </w:rPr>
              <w:t>2</w:t>
            </w:r>
          </w:p>
        </w:tc>
      </w:tr>
      <w:tr w:rsidR="00903E5F" w14:paraId="0F750318" w14:textId="77777777" w:rsidTr="00903E5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016EF06"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ADC8109" w14:textId="77777777" w:rsidR="00903E5F" w:rsidRDefault="00903E5F">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584F1786" w14:textId="77777777" w:rsidR="00903E5F" w:rsidRDefault="00903E5F">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D46670A"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EBD209"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1E57039"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0F0316"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CF64EAA" w14:textId="77777777" w:rsidR="00903E5F" w:rsidRDefault="00903E5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5034AA45" w14:textId="77777777" w:rsidR="00903E5F" w:rsidRDefault="00903E5F">
            <w:pPr>
              <w:jc w:val="center"/>
              <w:rPr>
                <w:b/>
                <w:color w:val="1F497D"/>
                <w:sz w:val="20"/>
                <w:szCs w:val="20"/>
                <w:lang w:val="tr-TR"/>
              </w:rPr>
            </w:pPr>
            <w:r>
              <w:rPr>
                <w:b/>
                <w:color w:val="1F497D"/>
                <w:sz w:val="20"/>
                <w:szCs w:val="20"/>
                <w:lang w:val="tr-TR"/>
              </w:rPr>
              <w:t>1</w:t>
            </w:r>
          </w:p>
        </w:tc>
      </w:tr>
      <w:tr w:rsidR="00903E5F" w14:paraId="6881EC0E" w14:textId="77777777" w:rsidTr="00903E5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7046406"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E7DE56A" w14:textId="77777777" w:rsidR="00903E5F" w:rsidRDefault="00903E5F">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5ED6E5ED" w14:textId="77777777" w:rsidR="00903E5F" w:rsidRDefault="00903E5F">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53FADCE"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6FBA994"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FA5626B"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6BD5992"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9220071"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3877D70D" w14:textId="77777777" w:rsidR="00903E5F" w:rsidRDefault="00903E5F">
            <w:pPr>
              <w:jc w:val="center"/>
              <w:rPr>
                <w:b/>
                <w:color w:val="1F497D"/>
                <w:sz w:val="20"/>
                <w:szCs w:val="20"/>
                <w:lang w:val="tr-TR"/>
              </w:rPr>
            </w:pPr>
            <w:r>
              <w:rPr>
                <w:b/>
                <w:color w:val="1F497D"/>
                <w:sz w:val="20"/>
                <w:szCs w:val="20"/>
                <w:lang w:val="tr-TR"/>
              </w:rPr>
              <w:t>2</w:t>
            </w:r>
          </w:p>
        </w:tc>
      </w:tr>
      <w:tr w:rsidR="00903E5F" w14:paraId="36D58FF3" w14:textId="77777777" w:rsidTr="00903E5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B49C939" w14:textId="77777777" w:rsidR="00903E5F" w:rsidRDefault="00903E5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8B97E60" w14:textId="77777777" w:rsidR="00903E5F" w:rsidRDefault="00903E5F">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3F320D94" w14:textId="77777777" w:rsidR="00903E5F" w:rsidRDefault="00903E5F">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3FC566"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F84C3B3"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54AEB9"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BFE36B"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6847582"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629CDCF5" w14:textId="77777777" w:rsidR="00903E5F" w:rsidRDefault="00903E5F">
            <w:pPr>
              <w:jc w:val="center"/>
              <w:rPr>
                <w:b/>
                <w:color w:val="1F497D"/>
                <w:sz w:val="20"/>
                <w:szCs w:val="20"/>
                <w:lang w:val="tr-TR"/>
              </w:rPr>
            </w:pPr>
            <w:r>
              <w:rPr>
                <w:b/>
                <w:color w:val="1F497D"/>
                <w:sz w:val="20"/>
                <w:szCs w:val="20"/>
                <w:lang w:val="tr-TR"/>
              </w:rPr>
              <w:t>2</w:t>
            </w:r>
          </w:p>
        </w:tc>
      </w:tr>
      <w:tr w:rsidR="00903E5F" w14:paraId="4BE52B09" w14:textId="77777777" w:rsidTr="00903E5F">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A003B2A" w14:textId="77777777" w:rsidR="00903E5F" w:rsidRDefault="00903E5F">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35EA8496" w14:textId="77777777" w:rsidR="00903E5F" w:rsidRDefault="00903E5F">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00ED4F87" w14:textId="77777777" w:rsidR="00903E5F" w:rsidRDefault="00903E5F">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B10AA23"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395BCE1E"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11FF2C3B"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05508EA1"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E7C7CFE" w14:textId="77777777" w:rsidR="00903E5F" w:rsidRDefault="00903E5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hideMark/>
          </w:tcPr>
          <w:p w14:paraId="08D4198F" w14:textId="77777777" w:rsidR="00903E5F" w:rsidRDefault="00903E5F">
            <w:pPr>
              <w:jc w:val="center"/>
              <w:rPr>
                <w:b/>
                <w:color w:val="1F497D"/>
                <w:sz w:val="20"/>
                <w:szCs w:val="20"/>
                <w:lang w:val="tr-TR"/>
              </w:rPr>
            </w:pPr>
            <w:r>
              <w:rPr>
                <w:b/>
                <w:color w:val="1F497D"/>
                <w:sz w:val="20"/>
                <w:szCs w:val="20"/>
                <w:lang w:val="tr-TR"/>
              </w:rPr>
              <w:t>2</w:t>
            </w:r>
          </w:p>
        </w:tc>
      </w:tr>
    </w:tbl>
    <w:p w14:paraId="31B0D8EE" w14:textId="77777777" w:rsidR="00903E5F" w:rsidRDefault="00903E5F" w:rsidP="00903E5F">
      <w:pPr>
        <w:rPr>
          <w:sz w:val="22"/>
          <w:szCs w:val="22"/>
          <w:lang w:val="tr-TR"/>
        </w:rPr>
      </w:pPr>
    </w:p>
    <w:p w14:paraId="687EE213" w14:textId="77777777" w:rsidR="00903E5F" w:rsidRDefault="00903E5F" w:rsidP="00903E5F">
      <w:pPr>
        <w:rPr>
          <w:sz w:val="20"/>
          <w:szCs w:val="20"/>
          <w:lang w:val="tr-TR"/>
        </w:rPr>
      </w:pPr>
      <w:r>
        <w:rPr>
          <w:sz w:val="20"/>
          <w:szCs w:val="20"/>
          <w:lang w:val="tr-TR"/>
        </w:rPr>
        <w:t>1= Alt seviyede destekliyor</w:t>
      </w:r>
    </w:p>
    <w:p w14:paraId="66B3D4E8" w14:textId="77777777" w:rsidR="00903E5F" w:rsidRDefault="00903E5F" w:rsidP="00903E5F">
      <w:pPr>
        <w:rPr>
          <w:sz w:val="20"/>
          <w:szCs w:val="20"/>
          <w:lang w:val="tr-TR"/>
        </w:rPr>
      </w:pPr>
      <w:r>
        <w:rPr>
          <w:sz w:val="20"/>
          <w:szCs w:val="20"/>
          <w:lang w:val="tr-TR"/>
        </w:rPr>
        <w:t>2= Orta seviyede destekliyor</w:t>
      </w:r>
    </w:p>
    <w:p w14:paraId="1BFBB89A" w14:textId="77777777" w:rsidR="00903E5F" w:rsidRDefault="00903E5F" w:rsidP="00903E5F">
      <w:pPr>
        <w:rPr>
          <w:sz w:val="20"/>
          <w:szCs w:val="20"/>
          <w:lang w:val="tr-TR"/>
        </w:rPr>
      </w:pPr>
      <w:r>
        <w:rPr>
          <w:sz w:val="20"/>
          <w:szCs w:val="20"/>
          <w:lang w:val="tr-TR"/>
        </w:rPr>
        <w:t>3= Üst seviyede destekliyor</w:t>
      </w:r>
    </w:p>
    <w:p w14:paraId="22E5AA23" w14:textId="77777777" w:rsidR="00903E5F" w:rsidRDefault="00903E5F" w:rsidP="00903E5F">
      <w:pPr>
        <w:rPr>
          <w:sz w:val="22"/>
          <w:szCs w:val="22"/>
          <w:lang w:val="tr-TR"/>
        </w:rPr>
      </w:pPr>
      <w:r>
        <w:rPr>
          <w:sz w:val="22"/>
          <w:szCs w:val="22"/>
          <w:lang w:val="tr-TR"/>
        </w:rPr>
        <w:br w:type="page"/>
      </w:r>
    </w:p>
    <w:p w14:paraId="06DB7B70" w14:textId="3280384C"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8A3167" w14:paraId="041E7169" w14:textId="77777777" w:rsidTr="008A3167">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6CFEC026" w14:textId="77777777" w:rsidR="008A3167" w:rsidRDefault="008A3167">
            <w:pPr>
              <w:jc w:val="center"/>
              <w:rPr>
                <w:b/>
                <w:lang w:val="tr-TR"/>
              </w:rPr>
            </w:pPr>
            <w:r>
              <w:rPr>
                <w:b/>
                <w:color w:val="1F497D"/>
                <w:lang w:val="tr-TR"/>
              </w:rPr>
              <w:t>III. BÖLÜM (Bölüm Kurulunda Görüşülür)</w:t>
            </w:r>
          </w:p>
        </w:tc>
      </w:tr>
      <w:tr w:rsidR="008A3167" w14:paraId="0D486505" w14:textId="77777777" w:rsidTr="008A3167">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1EF18983" w14:textId="77777777" w:rsidR="008A3167" w:rsidRDefault="008A3167">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33351B31" w14:textId="77777777" w:rsidR="008A3167" w:rsidRDefault="008A3167">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1760EDE9" w14:textId="77777777" w:rsidR="008A3167" w:rsidRDefault="008A3167">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7C93C594" w14:textId="77777777" w:rsidR="008A3167" w:rsidRDefault="008A3167">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4C0FB8F9" w14:textId="77777777" w:rsidR="008A3167" w:rsidRDefault="008A3167">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12380C31" w14:textId="77777777" w:rsidR="008A3167" w:rsidRDefault="008A3167">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0B385E37" w14:textId="77777777" w:rsidR="008A3167" w:rsidRDefault="008A3167">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0C83101E" w14:textId="77777777" w:rsidR="008A3167" w:rsidRDefault="008A3167">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1B0E01DA" w14:textId="77777777" w:rsidR="008A3167" w:rsidRDefault="008A3167">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0369CF75" w14:textId="77777777" w:rsidR="008A3167" w:rsidRDefault="008A3167">
            <w:pPr>
              <w:rPr>
                <w:b/>
                <w:color w:val="1F497D"/>
                <w:sz w:val="20"/>
                <w:szCs w:val="20"/>
                <w:lang w:val="tr-TR"/>
              </w:rPr>
            </w:pPr>
          </w:p>
        </w:tc>
      </w:tr>
      <w:tr w:rsidR="008A3167" w14:paraId="0E36235E"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D58160F"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752FB7E" w14:textId="77777777" w:rsidR="008A3167" w:rsidRDefault="008A3167">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3586D389" w14:textId="77777777" w:rsidR="008A3167" w:rsidRDefault="008A3167">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106E028B" w14:textId="349FB172" w:rsidR="008A3167" w:rsidRDefault="007654B3">
            <w:pPr>
              <w:rPr>
                <w:sz w:val="20"/>
                <w:szCs w:val="20"/>
                <w:lang w:val="tr-TR"/>
              </w:rPr>
            </w:pPr>
            <w:r w:rsidRPr="007654B3">
              <w:rPr>
                <w:sz w:val="20"/>
                <w:szCs w:val="20"/>
                <w:lang w:val="tr-TR"/>
              </w:rPr>
              <w:t xml:space="preserve">Yapay </w:t>
            </w:r>
            <w:proofErr w:type="gramStart"/>
            <w:r w:rsidRPr="007654B3">
              <w:rPr>
                <w:sz w:val="20"/>
                <w:szCs w:val="20"/>
                <w:lang w:val="tr-TR"/>
              </w:rPr>
              <w:t>zeka</w:t>
            </w:r>
            <w:proofErr w:type="gramEnd"/>
            <w:r w:rsidRPr="007654B3">
              <w:rPr>
                <w:sz w:val="20"/>
                <w:szCs w:val="20"/>
                <w:lang w:val="tr-TR"/>
              </w:rPr>
              <w:t xml:space="preserve"> tanımları</w:t>
            </w:r>
          </w:p>
        </w:tc>
        <w:tc>
          <w:tcPr>
            <w:tcW w:w="150" w:type="dxa"/>
            <w:tcBorders>
              <w:top w:val="dotted" w:sz="4" w:space="0" w:color="auto"/>
              <w:left w:val="dotted" w:sz="4" w:space="0" w:color="auto"/>
              <w:bottom w:val="dotted" w:sz="4" w:space="0" w:color="auto"/>
              <w:right w:val="dotted" w:sz="4" w:space="0" w:color="auto"/>
            </w:tcBorders>
            <w:vAlign w:val="center"/>
          </w:tcPr>
          <w:p w14:paraId="676444D1"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CB0FA38"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C7BE638"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83BF52B"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F395227"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51192B7" w14:textId="77777777" w:rsidR="008A3167" w:rsidRDefault="008A3167">
            <w:pPr>
              <w:jc w:val="center"/>
              <w:rPr>
                <w:sz w:val="18"/>
                <w:szCs w:val="18"/>
                <w:lang w:val="tr-TR"/>
              </w:rPr>
            </w:pPr>
          </w:p>
        </w:tc>
      </w:tr>
      <w:tr w:rsidR="008A3167" w14:paraId="1EC954A8"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DF7790E"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9EBF8DC" w14:textId="77777777" w:rsidR="008A3167" w:rsidRDefault="008A3167">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5CB6E38A" w14:textId="77777777" w:rsidR="008A3167" w:rsidRDefault="008A3167">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6F441A3E" w14:textId="705953CE" w:rsidR="008A3167" w:rsidRDefault="007654B3">
            <w:pPr>
              <w:rPr>
                <w:sz w:val="20"/>
                <w:szCs w:val="20"/>
                <w:lang w:val="tr-TR"/>
              </w:rPr>
            </w:pPr>
            <w:r w:rsidRPr="007654B3">
              <w:rPr>
                <w:sz w:val="20"/>
                <w:szCs w:val="20"/>
                <w:lang w:val="tr-TR"/>
              </w:rPr>
              <w:t>Klasik kontrol uygulamaları ile karşılaştırma</w:t>
            </w:r>
          </w:p>
        </w:tc>
        <w:tc>
          <w:tcPr>
            <w:tcW w:w="150" w:type="dxa"/>
            <w:tcBorders>
              <w:top w:val="dotted" w:sz="4" w:space="0" w:color="auto"/>
              <w:left w:val="dotted" w:sz="4" w:space="0" w:color="auto"/>
              <w:bottom w:val="dotted" w:sz="4" w:space="0" w:color="auto"/>
              <w:right w:val="dotted" w:sz="4" w:space="0" w:color="auto"/>
            </w:tcBorders>
            <w:vAlign w:val="center"/>
          </w:tcPr>
          <w:p w14:paraId="22AFB90E"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A5B23BB"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5768804"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F4CB514"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CCB9FE0"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AC12586" w14:textId="77777777" w:rsidR="008A3167" w:rsidRDefault="008A3167">
            <w:pPr>
              <w:jc w:val="center"/>
              <w:rPr>
                <w:sz w:val="18"/>
                <w:szCs w:val="18"/>
                <w:lang w:val="tr-TR"/>
              </w:rPr>
            </w:pPr>
          </w:p>
        </w:tc>
      </w:tr>
      <w:tr w:rsidR="008A3167" w14:paraId="1DAEE192"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CC175BE"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4CEC328" w14:textId="77777777" w:rsidR="008A3167" w:rsidRDefault="008A3167">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5B2193CC" w14:textId="77777777" w:rsidR="008A3167" w:rsidRDefault="008A3167">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322FD0C7" w14:textId="24D44F15" w:rsidR="008A3167" w:rsidRDefault="007654B3">
            <w:pPr>
              <w:rPr>
                <w:sz w:val="20"/>
                <w:szCs w:val="20"/>
                <w:lang w:val="tr-TR"/>
              </w:rPr>
            </w:pPr>
            <w:r w:rsidRPr="007654B3">
              <w:rPr>
                <w:sz w:val="20"/>
                <w:szCs w:val="20"/>
                <w:lang w:val="tr-TR"/>
              </w:rPr>
              <w:t>Turing makinesi ve işleyişi</w:t>
            </w:r>
          </w:p>
        </w:tc>
        <w:tc>
          <w:tcPr>
            <w:tcW w:w="150" w:type="dxa"/>
            <w:tcBorders>
              <w:top w:val="dotted" w:sz="4" w:space="0" w:color="auto"/>
              <w:left w:val="dotted" w:sz="4" w:space="0" w:color="auto"/>
              <w:bottom w:val="dotted" w:sz="4" w:space="0" w:color="auto"/>
              <w:right w:val="dotted" w:sz="4" w:space="0" w:color="auto"/>
            </w:tcBorders>
            <w:vAlign w:val="center"/>
          </w:tcPr>
          <w:p w14:paraId="6F6929B2"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07195D7"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08E1C78"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6E6E662"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3211FAF"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8C94D7F" w14:textId="77777777" w:rsidR="008A3167" w:rsidRDefault="008A3167">
            <w:pPr>
              <w:jc w:val="center"/>
              <w:rPr>
                <w:sz w:val="18"/>
                <w:szCs w:val="18"/>
                <w:lang w:val="tr-TR"/>
              </w:rPr>
            </w:pPr>
          </w:p>
        </w:tc>
      </w:tr>
      <w:tr w:rsidR="008A3167" w14:paraId="2A3C82FA"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9106F1C"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683738A" w14:textId="77777777" w:rsidR="008A3167" w:rsidRDefault="008A3167">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5BF46453" w14:textId="77777777" w:rsidR="008A3167" w:rsidRDefault="008A3167">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49B9B345" w14:textId="255F1453" w:rsidR="008A3167" w:rsidRDefault="007654B3">
            <w:pPr>
              <w:rPr>
                <w:sz w:val="20"/>
                <w:szCs w:val="20"/>
                <w:lang w:val="tr-TR"/>
              </w:rPr>
            </w:pPr>
            <w:r w:rsidRPr="007654B3">
              <w:rPr>
                <w:sz w:val="20"/>
                <w:szCs w:val="20"/>
                <w:lang w:val="tr-TR"/>
              </w:rPr>
              <w:t>Nöron ve sinir iletimleri</w:t>
            </w:r>
          </w:p>
        </w:tc>
        <w:tc>
          <w:tcPr>
            <w:tcW w:w="150" w:type="dxa"/>
            <w:tcBorders>
              <w:top w:val="dotted" w:sz="4" w:space="0" w:color="auto"/>
              <w:left w:val="dotted" w:sz="4" w:space="0" w:color="auto"/>
              <w:bottom w:val="dotted" w:sz="4" w:space="0" w:color="auto"/>
              <w:right w:val="dotted" w:sz="4" w:space="0" w:color="auto"/>
            </w:tcBorders>
            <w:vAlign w:val="center"/>
          </w:tcPr>
          <w:p w14:paraId="741F4637"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ED59840"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33EBB3A"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8A149CE"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E994459"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8DFBC03" w14:textId="77777777" w:rsidR="008A3167" w:rsidRDefault="008A3167">
            <w:pPr>
              <w:jc w:val="center"/>
              <w:rPr>
                <w:sz w:val="18"/>
                <w:szCs w:val="18"/>
                <w:lang w:val="tr-TR"/>
              </w:rPr>
            </w:pPr>
          </w:p>
        </w:tc>
      </w:tr>
      <w:tr w:rsidR="008A3167" w14:paraId="335794D6"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E797A06"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54B23C7" w14:textId="77777777" w:rsidR="008A3167" w:rsidRDefault="008A3167">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6EA85CD6" w14:textId="77777777" w:rsidR="008A3167" w:rsidRDefault="008A3167">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4BFE6BE3" w14:textId="39EA0A23" w:rsidR="008A3167" w:rsidRDefault="007654B3">
            <w:pPr>
              <w:rPr>
                <w:sz w:val="20"/>
                <w:szCs w:val="20"/>
                <w:lang w:val="tr-TR"/>
              </w:rPr>
            </w:pPr>
            <w:r w:rsidRPr="007654B3">
              <w:rPr>
                <w:sz w:val="20"/>
                <w:szCs w:val="20"/>
                <w:lang w:val="tr-TR"/>
              </w:rPr>
              <w:t>İnsan beyninin işleyişi ve yapay sinir ağlarının tipleri</w:t>
            </w:r>
          </w:p>
        </w:tc>
        <w:tc>
          <w:tcPr>
            <w:tcW w:w="150" w:type="dxa"/>
            <w:tcBorders>
              <w:top w:val="dotted" w:sz="4" w:space="0" w:color="auto"/>
              <w:left w:val="dotted" w:sz="4" w:space="0" w:color="auto"/>
              <w:bottom w:val="dotted" w:sz="4" w:space="0" w:color="auto"/>
              <w:right w:val="dotted" w:sz="4" w:space="0" w:color="auto"/>
            </w:tcBorders>
            <w:vAlign w:val="center"/>
          </w:tcPr>
          <w:p w14:paraId="7A7DBDE6"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4EB29F9"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CB61465"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0391F7D"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A79CC1C"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D9835DF" w14:textId="77777777" w:rsidR="008A3167" w:rsidRDefault="008A3167">
            <w:pPr>
              <w:jc w:val="center"/>
              <w:rPr>
                <w:sz w:val="18"/>
                <w:szCs w:val="18"/>
                <w:lang w:val="tr-TR"/>
              </w:rPr>
            </w:pPr>
          </w:p>
        </w:tc>
      </w:tr>
      <w:tr w:rsidR="008A3167" w14:paraId="6C60414F"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1F5B401"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A07512D" w14:textId="77777777" w:rsidR="008A3167" w:rsidRDefault="008A3167">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55C1D169" w14:textId="77777777" w:rsidR="008A3167" w:rsidRDefault="008A3167">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078B8D7A" w14:textId="188AAE33" w:rsidR="008A3167" w:rsidRDefault="007654B3">
            <w:pPr>
              <w:rPr>
                <w:sz w:val="20"/>
                <w:szCs w:val="20"/>
                <w:lang w:val="tr-TR"/>
              </w:rPr>
            </w:pPr>
            <w:r w:rsidRPr="007654B3">
              <w:rPr>
                <w:sz w:val="20"/>
                <w:szCs w:val="20"/>
                <w:lang w:val="tr-TR"/>
              </w:rPr>
              <w:t>Yapay s</w:t>
            </w:r>
            <w:r>
              <w:rPr>
                <w:sz w:val="20"/>
                <w:szCs w:val="20"/>
                <w:lang w:val="tr-TR"/>
              </w:rPr>
              <w:t>inir ağları ve bilgisayarda simü</w:t>
            </w:r>
            <w:r w:rsidRPr="007654B3">
              <w:rPr>
                <w:sz w:val="20"/>
                <w:szCs w:val="20"/>
                <w:lang w:val="tr-TR"/>
              </w:rPr>
              <w:t>lasyonları</w:t>
            </w:r>
          </w:p>
        </w:tc>
        <w:tc>
          <w:tcPr>
            <w:tcW w:w="150" w:type="dxa"/>
            <w:tcBorders>
              <w:top w:val="dotted" w:sz="4" w:space="0" w:color="auto"/>
              <w:left w:val="dotted" w:sz="4" w:space="0" w:color="auto"/>
              <w:bottom w:val="dotted" w:sz="4" w:space="0" w:color="auto"/>
              <w:right w:val="dotted" w:sz="4" w:space="0" w:color="auto"/>
            </w:tcBorders>
            <w:vAlign w:val="center"/>
          </w:tcPr>
          <w:p w14:paraId="0FBF3D1E"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698596D"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DAB86EA"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8636A18"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8E9DF33"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F24A87A" w14:textId="77777777" w:rsidR="008A3167" w:rsidRDefault="008A3167">
            <w:pPr>
              <w:jc w:val="center"/>
              <w:rPr>
                <w:sz w:val="18"/>
                <w:szCs w:val="18"/>
                <w:lang w:val="tr-TR"/>
              </w:rPr>
            </w:pPr>
          </w:p>
        </w:tc>
      </w:tr>
      <w:tr w:rsidR="008A3167" w14:paraId="19F403AE"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3B6709B"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90ABC5B" w14:textId="77777777" w:rsidR="008A3167" w:rsidRDefault="008A3167">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3BE8C4ED" w14:textId="77777777" w:rsidR="008A3167" w:rsidRDefault="008A3167">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6BD79814" w14:textId="206E37DA" w:rsidR="008A3167" w:rsidRDefault="007654B3">
            <w:pPr>
              <w:rPr>
                <w:sz w:val="20"/>
                <w:szCs w:val="20"/>
                <w:lang w:val="tr-TR"/>
              </w:rPr>
            </w:pPr>
            <w:r w:rsidRPr="007654B3">
              <w:rPr>
                <w:sz w:val="20"/>
                <w:szCs w:val="20"/>
                <w:lang w:val="tr-TR"/>
              </w:rPr>
              <w:t>Bulanık mantık kavramı</w:t>
            </w:r>
          </w:p>
        </w:tc>
        <w:tc>
          <w:tcPr>
            <w:tcW w:w="150" w:type="dxa"/>
            <w:tcBorders>
              <w:top w:val="dotted" w:sz="4" w:space="0" w:color="auto"/>
              <w:left w:val="dotted" w:sz="4" w:space="0" w:color="auto"/>
              <w:bottom w:val="dotted" w:sz="4" w:space="0" w:color="auto"/>
              <w:right w:val="dotted" w:sz="4" w:space="0" w:color="auto"/>
            </w:tcBorders>
            <w:vAlign w:val="center"/>
          </w:tcPr>
          <w:p w14:paraId="48F22B41"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D723D59"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2A845E9"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C8EFFE5"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4FBBE98"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8CBB538" w14:textId="77777777" w:rsidR="008A3167" w:rsidRDefault="008A3167">
            <w:pPr>
              <w:jc w:val="center"/>
              <w:rPr>
                <w:sz w:val="18"/>
                <w:szCs w:val="18"/>
                <w:lang w:val="tr-TR"/>
              </w:rPr>
            </w:pPr>
          </w:p>
        </w:tc>
      </w:tr>
      <w:tr w:rsidR="008A3167" w14:paraId="66C64316"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13DF7FD"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15F6D38" w14:textId="77777777" w:rsidR="008A3167" w:rsidRDefault="008A3167">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44EDBBAF" w14:textId="77777777" w:rsidR="008A3167" w:rsidRDefault="008A3167">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6F460735" w14:textId="3BDD23A0" w:rsidR="008A3167" w:rsidRDefault="007654B3">
            <w:pPr>
              <w:rPr>
                <w:sz w:val="20"/>
                <w:szCs w:val="20"/>
                <w:lang w:val="tr-TR"/>
              </w:rPr>
            </w:pPr>
            <w:r w:rsidRPr="007654B3">
              <w:rPr>
                <w:sz w:val="20"/>
                <w:szCs w:val="20"/>
                <w:lang w:val="tr-TR"/>
              </w:rPr>
              <w:t>Bulanık mantık sistemleri kurabilmek</w:t>
            </w:r>
            <w:r>
              <w:rPr>
                <w:sz w:val="20"/>
                <w:szCs w:val="20"/>
                <w:lang w:val="tr-TR"/>
              </w:rPr>
              <w:t xml:space="preserve">, bulanıklaştırma, </w:t>
            </w:r>
            <w:proofErr w:type="spellStart"/>
            <w:r>
              <w:rPr>
                <w:sz w:val="20"/>
                <w:szCs w:val="20"/>
                <w:lang w:val="tr-TR"/>
              </w:rPr>
              <w:t>bulanıksızlaştırma</w:t>
            </w:r>
            <w:proofErr w:type="spellEnd"/>
            <w:r>
              <w:rPr>
                <w:sz w:val="20"/>
                <w:szCs w:val="20"/>
                <w:lang w:val="tr-TR"/>
              </w:rPr>
              <w:t>.</w:t>
            </w:r>
          </w:p>
        </w:tc>
        <w:tc>
          <w:tcPr>
            <w:tcW w:w="150" w:type="dxa"/>
            <w:tcBorders>
              <w:top w:val="dotted" w:sz="4" w:space="0" w:color="auto"/>
              <w:left w:val="dotted" w:sz="4" w:space="0" w:color="auto"/>
              <w:bottom w:val="dotted" w:sz="4" w:space="0" w:color="auto"/>
              <w:right w:val="dotted" w:sz="4" w:space="0" w:color="auto"/>
            </w:tcBorders>
            <w:vAlign w:val="center"/>
          </w:tcPr>
          <w:p w14:paraId="6C8F715D"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5FCF964"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4F84DDD"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4CFFDA4"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A4234B3"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8EC92BE" w14:textId="77777777" w:rsidR="008A3167" w:rsidRDefault="008A3167">
            <w:pPr>
              <w:jc w:val="center"/>
              <w:rPr>
                <w:sz w:val="18"/>
                <w:szCs w:val="18"/>
                <w:lang w:val="tr-TR"/>
              </w:rPr>
            </w:pPr>
          </w:p>
        </w:tc>
      </w:tr>
      <w:tr w:rsidR="008A3167" w14:paraId="7171FB0A"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F088872"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5675501" w14:textId="77777777" w:rsidR="008A3167" w:rsidRDefault="008A3167">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4834EE2A" w14:textId="77777777" w:rsidR="008A3167" w:rsidRDefault="008A3167">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31A1A331" w14:textId="1FA1B155" w:rsidR="008A3167" w:rsidRDefault="007654B3">
            <w:pPr>
              <w:rPr>
                <w:sz w:val="20"/>
                <w:szCs w:val="20"/>
                <w:lang w:val="tr-TR"/>
              </w:rPr>
            </w:pPr>
            <w:r w:rsidRPr="007654B3">
              <w:rPr>
                <w:sz w:val="20"/>
                <w:szCs w:val="20"/>
                <w:lang w:val="tr-TR"/>
              </w:rPr>
              <w:t xml:space="preserve">Bulanık </w:t>
            </w:r>
            <w:r>
              <w:rPr>
                <w:sz w:val="20"/>
                <w:szCs w:val="20"/>
                <w:lang w:val="tr-TR"/>
              </w:rPr>
              <w:t>mantık sistemleri kurmak ve simü</w:t>
            </w:r>
            <w:r w:rsidRPr="007654B3">
              <w:rPr>
                <w:sz w:val="20"/>
                <w:szCs w:val="20"/>
                <w:lang w:val="tr-TR"/>
              </w:rPr>
              <w:t>lasyonları</w:t>
            </w:r>
          </w:p>
        </w:tc>
        <w:tc>
          <w:tcPr>
            <w:tcW w:w="150" w:type="dxa"/>
            <w:tcBorders>
              <w:top w:val="dotted" w:sz="4" w:space="0" w:color="auto"/>
              <w:left w:val="dotted" w:sz="4" w:space="0" w:color="auto"/>
              <w:bottom w:val="dotted" w:sz="4" w:space="0" w:color="auto"/>
              <w:right w:val="dotted" w:sz="4" w:space="0" w:color="auto"/>
            </w:tcBorders>
            <w:vAlign w:val="center"/>
          </w:tcPr>
          <w:p w14:paraId="20FE51CA"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79474B1"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54DA0FC"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E25D8F6"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D01211F"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F606E3D" w14:textId="77777777" w:rsidR="008A3167" w:rsidRDefault="008A3167">
            <w:pPr>
              <w:jc w:val="center"/>
              <w:rPr>
                <w:sz w:val="18"/>
                <w:szCs w:val="18"/>
                <w:lang w:val="tr-TR"/>
              </w:rPr>
            </w:pPr>
          </w:p>
        </w:tc>
      </w:tr>
      <w:tr w:rsidR="008A3167" w14:paraId="74C66232"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CB8A984"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34C0299" w14:textId="77777777" w:rsidR="008A3167" w:rsidRDefault="008A3167">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660C72A8" w14:textId="77777777" w:rsidR="008A3167" w:rsidRDefault="008A3167">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06979763" w14:textId="40ABC958" w:rsidR="008A3167" w:rsidRDefault="007654B3">
            <w:pPr>
              <w:rPr>
                <w:sz w:val="20"/>
                <w:szCs w:val="20"/>
                <w:lang w:val="tr-TR"/>
              </w:rPr>
            </w:pPr>
            <w:r w:rsidRPr="007654B3">
              <w:rPr>
                <w:sz w:val="20"/>
                <w:szCs w:val="20"/>
                <w:lang w:val="tr-TR"/>
              </w:rPr>
              <w:t xml:space="preserve">Yapay </w:t>
            </w:r>
            <w:proofErr w:type="gramStart"/>
            <w:r w:rsidRPr="007654B3">
              <w:rPr>
                <w:sz w:val="20"/>
                <w:szCs w:val="20"/>
                <w:lang w:val="tr-TR"/>
              </w:rPr>
              <w:t>zeka</w:t>
            </w:r>
            <w:proofErr w:type="gramEnd"/>
            <w:r w:rsidRPr="007654B3">
              <w:rPr>
                <w:sz w:val="20"/>
                <w:szCs w:val="20"/>
                <w:lang w:val="tr-TR"/>
              </w:rPr>
              <w:t xml:space="preserve"> kontrol sistemleri ve günümüzde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00976A37"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BD26AC4"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256B02D"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2B1A4E3"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40F5993"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BEC56B0" w14:textId="77777777" w:rsidR="008A3167" w:rsidRDefault="008A3167">
            <w:pPr>
              <w:jc w:val="center"/>
              <w:rPr>
                <w:sz w:val="18"/>
                <w:szCs w:val="18"/>
                <w:lang w:val="tr-TR"/>
              </w:rPr>
            </w:pPr>
          </w:p>
        </w:tc>
      </w:tr>
      <w:tr w:rsidR="008A3167" w14:paraId="7F62B7C4"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9B20435"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D5862C2" w14:textId="77777777" w:rsidR="008A3167" w:rsidRDefault="008A3167">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02D18FE9" w14:textId="77777777" w:rsidR="008A3167" w:rsidRDefault="008A3167">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3C8A928B" w14:textId="2810111A" w:rsidR="008A3167" w:rsidRDefault="007654B3">
            <w:pPr>
              <w:rPr>
                <w:spacing w:val="8"/>
                <w:sz w:val="20"/>
                <w:szCs w:val="20"/>
                <w:lang w:val="tr-TR"/>
              </w:rPr>
            </w:pPr>
            <w:r w:rsidRPr="007654B3">
              <w:rPr>
                <w:spacing w:val="8"/>
                <w:sz w:val="20"/>
                <w:szCs w:val="20"/>
                <w:lang w:val="tr-TR"/>
              </w:rPr>
              <w:t xml:space="preserve">Yapay </w:t>
            </w:r>
            <w:proofErr w:type="gramStart"/>
            <w:r w:rsidRPr="007654B3">
              <w:rPr>
                <w:spacing w:val="8"/>
                <w:sz w:val="20"/>
                <w:szCs w:val="20"/>
                <w:lang w:val="tr-TR"/>
              </w:rPr>
              <w:t>zeka</w:t>
            </w:r>
            <w:proofErr w:type="gramEnd"/>
            <w:r w:rsidRPr="007654B3">
              <w:rPr>
                <w:spacing w:val="8"/>
                <w:sz w:val="20"/>
                <w:szCs w:val="20"/>
                <w:lang w:val="tr-TR"/>
              </w:rPr>
              <w:t xml:space="preserve"> kontrol sistemlerinin endüstride yeri ve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2B24C17B"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C1F5424"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8EBB55C"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5993A74"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264382E"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9CBED7D" w14:textId="77777777" w:rsidR="008A3167" w:rsidRDefault="008A3167">
            <w:pPr>
              <w:jc w:val="center"/>
              <w:rPr>
                <w:sz w:val="18"/>
                <w:szCs w:val="18"/>
                <w:lang w:val="tr-TR"/>
              </w:rPr>
            </w:pPr>
          </w:p>
        </w:tc>
      </w:tr>
      <w:tr w:rsidR="008A3167" w14:paraId="114299EB"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930C581"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F159D89" w14:textId="77777777" w:rsidR="008A3167" w:rsidRDefault="008A3167">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6B496908" w14:textId="77777777" w:rsidR="008A3167" w:rsidRDefault="008A3167">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7A4F570E" w14:textId="41610313" w:rsidR="008A3167" w:rsidRDefault="007654B3">
            <w:pPr>
              <w:rPr>
                <w:spacing w:val="8"/>
                <w:sz w:val="20"/>
                <w:szCs w:val="20"/>
                <w:lang w:val="tr-TR"/>
              </w:rPr>
            </w:pPr>
            <w:r w:rsidRPr="007654B3">
              <w:rPr>
                <w:spacing w:val="8"/>
                <w:sz w:val="20"/>
                <w:szCs w:val="20"/>
                <w:lang w:val="tr-TR"/>
              </w:rPr>
              <w:t xml:space="preserve">Yapay </w:t>
            </w:r>
            <w:proofErr w:type="gramStart"/>
            <w:r w:rsidRPr="007654B3">
              <w:rPr>
                <w:spacing w:val="8"/>
                <w:sz w:val="20"/>
                <w:szCs w:val="20"/>
                <w:lang w:val="tr-TR"/>
              </w:rPr>
              <w:t>zeka</w:t>
            </w:r>
            <w:proofErr w:type="gramEnd"/>
            <w:r w:rsidRPr="007654B3">
              <w:rPr>
                <w:spacing w:val="8"/>
                <w:sz w:val="20"/>
                <w:szCs w:val="20"/>
                <w:lang w:val="tr-TR"/>
              </w:rPr>
              <w:t xml:space="preserve"> robotları</w:t>
            </w:r>
          </w:p>
        </w:tc>
        <w:tc>
          <w:tcPr>
            <w:tcW w:w="150" w:type="dxa"/>
            <w:tcBorders>
              <w:top w:val="dotted" w:sz="4" w:space="0" w:color="auto"/>
              <w:left w:val="dotted" w:sz="4" w:space="0" w:color="auto"/>
              <w:bottom w:val="dotted" w:sz="4" w:space="0" w:color="auto"/>
              <w:right w:val="dotted" w:sz="4" w:space="0" w:color="auto"/>
            </w:tcBorders>
            <w:vAlign w:val="center"/>
          </w:tcPr>
          <w:p w14:paraId="50CBBDBA"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33A7C56"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5C0BB11"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DD5747C"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0E295CE"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F99FB18" w14:textId="77777777" w:rsidR="008A3167" w:rsidRDefault="008A3167">
            <w:pPr>
              <w:jc w:val="center"/>
              <w:rPr>
                <w:sz w:val="18"/>
                <w:szCs w:val="18"/>
                <w:lang w:val="tr-TR"/>
              </w:rPr>
            </w:pPr>
          </w:p>
        </w:tc>
      </w:tr>
      <w:tr w:rsidR="008A3167" w14:paraId="2B464D81"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31789D0"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90EC84D" w14:textId="77777777" w:rsidR="008A3167" w:rsidRDefault="008A3167">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472726B6" w14:textId="77777777" w:rsidR="008A3167" w:rsidRDefault="008A3167">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4404EDF5" w14:textId="6A902ED6" w:rsidR="008A3167" w:rsidRDefault="007654B3">
            <w:pPr>
              <w:autoSpaceDE w:val="0"/>
              <w:autoSpaceDN w:val="0"/>
              <w:adjustRightInd w:val="0"/>
              <w:rPr>
                <w:sz w:val="20"/>
                <w:szCs w:val="20"/>
                <w:lang w:val="tr-TR"/>
              </w:rPr>
            </w:pPr>
            <w:r w:rsidRPr="007654B3">
              <w:rPr>
                <w:sz w:val="20"/>
                <w:szCs w:val="20"/>
                <w:lang w:val="tr-TR"/>
              </w:rPr>
              <w:t xml:space="preserve">Yapay </w:t>
            </w:r>
            <w:proofErr w:type="gramStart"/>
            <w:r w:rsidRPr="007654B3">
              <w:rPr>
                <w:sz w:val="20"/>
                <w:szCs w:val="20"/>
                <w:lang w:val="tr-TR"/>
              </w:rPr>
              <w:t>zeka</w:t>
            </w:r>
            <w:proofErr w:type="gramEnd"/>
            <w:r w:rsidRPr="007654B3">
              <w:rPr>
                <w:sz w:val="20"/>
                <w:szCs w:val="20"/>
                <w:lang w:val="tr-TR"/>
              </w:rPr>
              <w:t xml:space="preserve"> robotları</w:t>
            </w:r>
          </w:p>
        </w:tc>
        <w:tc>
          <w:tcPr>
            <w:tcW w:w="150" w:type="dxa"/>
            <w:tcBorders>
              <w:top w:val="dotted" w:sz="4" w:space="0" w:color="auto"/>
              <w:left w:val="dotted" w:sz="4" w:space="0" w:color="auto"/>
              <w:bottom w:val="dotted" w:sz="4" w:space="0" w:color="auto"/>
              <w:right w:val="dotted" w:sz="4" w:space="0" w:color="auto"/>
            </w:tcBorders>
            <w:vAlign w:val="center"/>
          </w:tcPr>
          <w:p w14:paraId="0C29A1AE"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42C433D"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11C4963"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53826B7"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6322CD2"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DEE552C" w14:textId="77777777" w:rsidR="008A3167" w:rsidRDefault="008A3167">
            <w:pPr>
              <w:jc w:val="center"/>
              <w:rPr>
                <w:sz w:val="18"/>
                <w:szCs w:val="18"/>
                <w:lang w:val="tr-TR"/>
              </w:rPr>
            </w:pPr>
          </w:p>
        </w:tc>
      </w:tr>
      <w:tr w:rsidR="008A3167" w14:paraId="318CB1FB" w14:textId="77777777" w:rsidTr="008A3167">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3182382"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016FD4F" w14:textId="77777777" w:rsidR="008A3167" w:rsidRDefault="008A3167">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5D007353" w14:textId="77777777" w:rsidR="008A3167" w:rsidRDefault="008A3167">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755516C2" w14:textId="17DC1C23" w:rsidR="008A3167" w:rsidRDefault="007654B3">
            <w:pPr>
              <w:rPr>
                <w:sz w:val="20"/>
                <w:szCs w:val="20"/>
                <w:lang w:val="tr-TR"/>
              </w:rPr>
            </w:pPr>
            <w:r w:rsidRPr="007654B3">
              <w:rPr>
                <w:sz w:val="20"/>
                <w:szCs w:val="20"/>
                <w:lang w:val="tr-TR"/>
              </w:rPr>
              <w:t xml:space="preserve">Yapay </w:t>
            </w:r>
            <w:proofErr w:type="gramStart"/>
            <w:r w:rsidRPr="007654B3">
              <w:rPr>
                <w:sz w:val="20"/>
                <w:szCs w:val="20"/>
                <w:lang w:val="tr-TR"/>
              </w:rPr>
              <w:t>zeka</w:t>
            </w:r>
            <w:proofErr w:type="gramEnd"/>
            <w:r w:rsidRPr="007654B3">
              <w:rPr>
                <w:sz w:val="20"/>
                <w:szCs w:val="20"/>
                <w:lang w:val="tr-TR"/>
              </w:rPr>
              <w:t xml:space="preserve"> robotları</w:t>
            </w:r>
          </w:p>
        </w:tc>
        <w:tc>
          <w:tcPr>
            <w:tcW w:w="150" w:type="dxa"/>
            <w:tcBorders>
              <w:top w:val="dotted" w:sz="4" w:space="0" w:color="auto"/>
              <w:left w:val="dotted" w:sz="4" w:space="0" w:color="auto"/>
              <w:bottom w:val="dotted" w:sz="4" w:space="0" w:color="auto"/>
              <w:right w:val="dotted" w:sz="4" w:space="0" w:color="auto"/>
            </w:tcBorders>
            <w:vAlign w:val="center"/>
          </w:tcPr>
          <w:p w14:paraId="5C5707FC" w14:textId="77777777" w:rsidR="008A3167" w:rsidRDefault="008A3167">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1DA43F6" w14:textId="77777777" w:rsidR="008A3167" w:rsidRDefault="008A3167">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D6E000B" w14:textId="77777777" w:rsidR="008A3167" w:rsidRDefault="008A3167">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004915F" w14:textId="77777777" w:rsidR="008A3167" w:rsidRDefault="008A3167">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A49A83A" w14:textId="77777777" w:rsidR="008A3167" w:rsidRDefault="008A3167">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6C79430" w14:textId="77777777" w:rsidR="008A3167" w:rsidRDefault="008A3167">
            <w:pPr>
              <w:jc w:val="center"/>
              <w:rPr>
                <w:sz w:val="18"/>
                <w:szCs w:val="18"/>
                <w:lang w:val="tr-TR"/>
              </w:rPr>
            </w:pPr>
          </w:p>
        </w:tc>
      </w:tr>
      <w:tr w:rsidR="008A3167" w14:paraId="70AE3357" w14:textId="77777777" w:rsidTr="008A3167">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7D94BB07" w14:textId="77777777" w:rsidR="008A3167" w:rsidRDefault="008A3167">
            <w:pPr>
              <w:rPr>
                <w:b/>
                <w:color w:val="1F497D"/>
                <w:sz w:val="20"/>
                <w:szCs w:val="20"/>
                <w:lang w:val="tr-TR"/>
              </w:rPr>
            </w:pPr>
            <w:r>
              <w:rPr>
                <w:b/>
                <w:color w:val="1F497D"/>
                <w:sz w:val="20"/>
                <w:szCs w:val="20"/>
                <w:lang w:val="tr-TR"/>
              </w:rPr>
              <w:t xml:space="preserve">Öğrenim Değerlendirme Metotları, </w:t>
            </w:r>
          </w:p>
          <w:p w14:paraId="4DD7FB5F" w14:textId="77777777" w:rsidR="008A3167" w:rsidRDefault="008A3167">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71D340DA" w14:textId="77777777" w:rsidR="008A3167" w:rsidRDefault="008A3167">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506BE720" w14:textId="77777777" w:rsidR="008A3167" w:rsidRDefault="008A3167">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568EA13F" w14:textId="77777777" w:rsidR="008A3167" w:rsidRDefault="008A3167">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38CCD9EF" w14:textId="77777777" w:rsidR="008A3167" w:rsidRDefault="008A3167">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25D17CD1" w14:textId="77777777" w:rsidR="008A3167" w:rsidRDefault="008A3167">
            <w:pPr>
              <w:rPr>
                <w:b/>
                <w:color w:val="1F497D"/>
                <w:sz w:val="20"/>
                <w:szCs w:val="20"/>
                <w:lang w:val="tr-TR"/>
              </w:rPr>
            </w:pPr>
            <w:r>
              <w:rPr>
                <w:b/>
                <w:color w:val="1F497D"/>
                <w:sz w:val="20"/>
                <w:szCs w:val="20"/>
                <w:lang w:val="tr-TR"/>
              </w:rPr>
              <w:t>Telafi Kuralı</w:t>
            </w:r>
          </w:p>
        </w:tc>
      </w:tr>
      <w:tr w:rsidR="008A3167" w14:paraId="23D24556"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5F49381"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2CBA24A" w14:textId="77777777" w:rsidR="008A3167" w:rsidRDefault="008A3167">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091DD657" w14:textId="77777777" w:rsidR="008A3167" w:rsidRDefault="008A316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8B478FB" w14:textId="77777777" w:rsidR="008A3167" w:rsidRDefault="008A316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E9229ED" w14:textId="77777777" w:rsidR="008A3167" w:rsidRDefault="008A3167">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685F1C6C" w14:textId="77777777" w:rsidR="008A3167" w:rsidRDefault="008A3167">
            <w:pPr>
              <w:rPr>
                <w:sz w:val="20"/>
                <w:szCs w:val="20"/>
                <w:lang w:val="tr-TR"/>
              </w:rPr>
            </w:pPr>
          </w:p>
        </w:tc>
      </w:tr>
      <w:tr w:rsidR="008A3167" w14:paraId="5D58F947"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4BAAF82"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8EC0212" w14:textId="77777777" w:rsidR="008A3167" w:rsidRDefault="008A3167">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311818F9" w14:textId="77777777" w:rsidR="008A3167" w:rsidRDefault="008A316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482D749" w14:textId="77777777" w:rsidR="008A3167" w:rsidRDefault="008A316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A89C24B" w14:textId="77777777" w:rsidR="008A3167" w:rsidRDefault="008A3167">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1EF889F" w14:textId="77777777" w:rsidR="008A3167" w:rsidRDefault="008A3167">
            <w:pPr>
              <w:rPr>
                <w:sz w:val="20"/>
                <w:szCs w:val="20"/>
                <w:lang w:val="tr-TR"/>
              </w:rPr>
            </w:pPr>
          </w:p>
        </w:tc>
      </w:tr>
      <w:tr w:rsidR="008A3167" w14:paraId="74666061"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95FF781"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1A6F11F" w14:textId="77777777" w:rsidR="008A3167" w:rsidRDefault="008A3167">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6C7D0342" w14:textId="77777777" w:rsidR="008A3167" w:rsidRDefault="008A316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2F2E261" w14:textId="77777777" w:rsidR="008A3167" w:rsidRDefault="008A316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AE37031" w14:textId="77777777" w:rsidR="008A3167" w:rsidRDefault="008A3167">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253D02E" w14:textId="77777777" w:rsidR="008A3167" w:rsidRDefault="008A3167">
            <w:pPr>
              <w:rPr>
                <w:sz w:val="20"/>
                <w:szCs w:val="20"/>
                <w:lang w:val="tr-TR"/>
              </w:rPr>
            </w:pPr>
          </w:p>
        </w:tc>
      </w:tr>
      <w:tr w:rsidR="008A3167" w14:paraId="0AEB4F91"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68C6A1E"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3CFC490" w14:textId="77777777" w:rsidR="008A3167" w:rsidRDefault="008A3167">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74B47C9C" w14:textId="77777777" w:rsidR="008A3167" w:rsidRDefault="008A316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B1D64A2" w14:textId="77777777" w:rsidR="008A3167" w:rsidRDefault="008A316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1AA6D59" w14:textId="77777777" w:rsidR="008A3167" w:rsidRDefault="008A3167">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231C8A6" w14:textId="77777777" w:rsidR="008A3167" w:rsidRDefault="008A3167">
            <w:pPr>
              <w:rPr>
                <w:sz w:val="20"/>
                <w:szCs w:val="20"/>
                <w:lang w:val="tr-TR"/>
              </w:rPr>
            </w:pPr>
          </w:p>
        </w:tc>
      </w:tr>
      <w:tr w:rsidR="008A3167" w14:paraId="24154772"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0581731"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E7E580A" w14:textId="77777777" w:rsidR="008A3167" w:rsidRDefault="008A3167">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60045C09" w14:textId="77777777" w:rsidR="008A3167" w:rsidRDefault="008A316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24BBCC8" w14:textId="77777777" w:rsidR="008A3167" w:rsidRDefault="008A316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E9613A1" w14:textId="77777777" w:rsidR="008A3167" w:rsidRDefault="008A3167">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6E7BF28F" w14:textId="77777777" w:rsidR="008A3167" w:rsidRDefault="008A3167">
            <w:pPr>
              <w:rPr>
                <w:sz w:val="20"/>
                <w:szCs w:val="20"/>
                <w:lang w:val="tr-TR"/>
              </w:rPr>
            </w:pPr>
          </w:p>
        </w:tc>
      </w:tr>
      <w:tr w:rsidR="008A3167" w14:paraId="55BCCFC1"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F629EAE"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56E50E0" w14:textId="77777777" w:rsidR="008A3167" w:rsidRDefault="008A3167">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54218F25" w14:textId="77777777" w:rsidR="008A3167" w:rsidRDefault="008A3167">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67D5C41" w14:textId="77777777" w:rsidR="008A3167" w:rsidRDefault="008A316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248ECFA" w14:textId="77777777" w:rsidR="008A3167" w:rsidRDefault="008A3167">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2B7F19D" w14:textId="77777777" w:rsidR="008A3167" w:rsidRDefault="008A3167">
            <w:pPr>
              <w:rPr>
                <w:sz w:val="20"/>
                <w:szCs w:val="20"/>
                <w:lang w:val="tr-TR"/>
              </w:rPr>
            </w:pPr>
          </w:p>
        </w:tc>
      </w:tr>
      <w:tr w:rsidR="008A3167" w14:paraId="0F80AF96"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77AF009"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25769B4" w14:textId="77777777" w:rsidR="008A3167" w:rsidRDefault="008A3167">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7E7EEF76" w14:textId="77777777" w:rsidR="008A3167" w:rsidRDefault="008A3167">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6B5703C" w14:textId="77777777" w:rsidR="008A3167" w:rsidRDefault="008A3167">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99F9D10" w14:textId="77777777" w:rsidR="008A3167" w:rsidRDefault="008A3167">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B5964E6" w14:textId="77777777" w:rsidR="008A3167" w:rsidRDefault="008A3167">
            <w:pPr>
              <w:rPr>
                <w:sz w:val="20"/>
                <w:szCs w:val="20"/>
                <w:lang w:val="tr-TR"/>
              </w:rPr>
            </w:pPr>
          </w:p>
        </w:tc>
      </w:tr>
      <w:tr w:rsidR="008A3167" w14:paraId="00A23121"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6DCD3C6"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0B53B4D" w14:textId="77777777" w:rsidR="008A3167" w:rsidRDefault="008A3167">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73B0FA25" w14:textId="77777777" w:rsidR="008A3167" w:rsidRDefault="008A3167">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7796356" w14:textId="77777777" w:rsidR="008A3167" w:rsidRDefault="008A3167">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6E4CADC" w14:textId="77777777" w:rsidR="008A3167" w:rsidRDefault="008A3167">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24733FD" w14:textId="77777777" w:rsidR="008A3167" w:rsidRDefault="008A3167">
            <w:pPr>
              <w:rPr>
                <w:sz w:val="18"/>
                <w:szCs w:val="18"/>
                <w:lang w:val="tr-TR"/>
              </w:rPr>
            </w:pPr>
          </w:p>
        </w:tc>
      </w:tr>
      <w:tr w:rsidR="008A3167" w14:paraId="4C1D83B6"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94365A7" w14:textId="77777777" w:rsidR="008A3167" w:rsidRDefault="008A3167">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99F9E03" w14:textId="77777777" w:rsidR="008A3167" w:rsidRDefault="008A3167">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5B7DCAD4" w14:textId="77777777" w:rsidR="008A3167" w:rsidRDefault="008A3167">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3DB1CE2" w14:textId="77777777" w:rsidR="008A3167" w:rsidRDefault="008A3167">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7EFB2DE" w14:textId="77777777" w:rsidR="008A3167" w:rsidRDefault="008A3167">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1AD9AEF" w14:textId="77777777" w:rsidR="008A3167" w:rsidRDefault="008A3167">
            <w:pPr>
              <w:rPr>
                <w:sz w:val="18"/>
                <w:szCs w:val="18"/>
                <w:lang w:val="tr-TR"/>
              </w:rPr>
            </w:pPr>
          </w:p>
        </w:tc>
      </w:tr>
      <w:tr w:rsidR="008A3167" w14:paraId="6991759C" w14:textId="77777777" w:rsidTr="008A3167">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352C27F" w14:textId="77777777" w:rsidR="008A3167" w:rsidRDefault="008A3167">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38FC52C3" w14:textId="77777777" w:rsidR="008A3167" w:rsidRDefault="008A3167">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42FFC766" w14:textId="77777777" w:rsidR="008A3167" w:rsidRDefault="008A3167">
            <w:pPr>
              <w:rPr>
                <w:b/>
                <w:sz w:val="20"/>
                <w:szCs w:val="20"/>
                <w:lang w:val="tr-TR"/>
              </w:rPr>
            </w:pPr>
            <w:r>
              <w:rPr>
                <w:b/>
                <w:color w:val="1F497D"/>
                <w:sz w:val="20"/>
                <w:szCs w:val="20"/>
                <w:lang w:val="tr-TR"/>
              </w:rPr>
              <w:t>100%</w:t>
            </w:r>
          </w:p>
        </w:tc>
      </w:tr>
      <w:tr w:rsidR="008A3167" w14:paraId="27528DF6" w14:textId="77777777" w:rsidTr="008A3167">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0C59CE8C" w14:textId="77777777" w:rsidR="008A3167" w:rsidRDefault="008A3167">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6C558169" w14:textId="77777777" w:rsidR="008A3167" w:rsidRDefault="008A3167">
            <w:pPr>
              <w:jc w:val="both"/>
              <w:rPr>
                <w:sz w:val="20"/>
                <w:szCs w:val="20"/>
                <w:lang w:val="tr-TR"/>
              </w:rPr>
            </w:pPr>
            <w:r>
              <w:rPr>
                <w:sz w:val="20"/>
                <w:szCs w:val="20"/>
                <w:lang w:val="tr-TR"/>
              </w:rPr>
              <w:t>Öğrenciler öğrenim çıktılarını …… ile göstereceklerdir.</w:t>
            </w:r>
          </w:p>
        </w:tc>
      </w:tr>
      <w:tr w:rsidR="008A3167" w14:paraId="2BE98D69" w14:textId="77777777" w:rsidTr="008A3167">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251CD0BD" w14:textId="77777777" w:rsidR="008A3167" w:rsidRDefault="008A3167">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5D80A93E" w14:textId="77777777" w:rsidR="008A3167" w:rsidRDefault="008A3167">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8A3167" w14:paraId="24F16A8A" w14:textId="77777777" w:rsidTr="008A3167">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39E2BF79" w14:textId="77777777" w:rsidR="008A3167" w:rsidRDefault="008A3167">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4AD865FD" w14:textId="77777777" w:rsidR="008A3167" w:rsidRDefault="008A3167">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6ACD7D5D" w14:textId="77777777" w:rsidR="008A3167" w:rsidRDefault="008A3167">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684F4C8C" w14:textId="77777777" w:rsidR="008A3167" w:rsidRDefault="008A3167">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45388920" w14:textId="77777777" w:rsidR="008A3167" w:rsidRDefault="008A3167">
            <w:pPr>
              <w:jc w:val="center"/>
              <w:rPr>
                <w:b/>
                <w:color w:val="1F497D"/>
                <w:sz w:val="20"/>
                <w:szCs w:val="20"/>
                <w:lang w:val="tr-TR"/>
              </w:rPr>
            </w:pPr>
            <w:r>
              <w:rPr>
                <w:b/>
                <w:color w:val="1F497D"/>
                <w:sz w:val="20"/>
                <w:szCs w:val="20"/>
                <w:lang w:val="tr-TR"/>
              </w:rPr>
              <w:t>Saat</w:t>
            </w:r>
          </w:p>
        </w:tc>
      </w:tr>
      <w:tr w:rsidR="008A3167" w14:paraId="01729822"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C9108C6" w14:textId="77777777" w:rsidR="008A3167" w:rsidRDefault="008A3167">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430A6933" w14:textId="77777777" w:rsidR="008A3167" w:rsidRDefault="008A3167">
            <w:pPr>
              <w:jc w:val="center"/>
              <w:rPr>
                <w:sz w:val="20"/>
                <w:szCs w:val="20"/>
                <w:lang w:val="tr-TR"/>
              </w:rPr>
            </w:pPr>
            <w:r>
              <w:rPr>
                <w:b/>
                <w:color w:val="1F497D"/>
                <w:sz w:val="20"/>
                <w:szCs w:val="20"/>
                <w:lang w:val="tr-TR"/>
              </w:rPr>
              <w:t>Öğretim elemanı tarafından uygulanan süre</w:t>
            </w:r>
          </w:p>
        </w:tc>
      </w:tr>
      <w:tr w:rsidR="008A3167" w14:paraId="218DA783"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442F239"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7532C15" w14:textId="77777777" w:rsidR="008A3167" w:rsidRDefault="008A3167">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0CCEE987" w14:textId="77777777" w:rsidR="008A3167" w:rsidRDefault="008A3167">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78E18B33" w14:textId="77777777" w:rsidR="008A3167" w:rsidRDefault="008A316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FA61557" w14:textId="1FACC721" w:rsidR="008A3167" w:rsidRDefault="00B91BF4">
            <w:pPr>
              <w:jc w:val="center"/>
              <w:rPr>
                <w:color w:val="000000"/>
                <w:sz w:val="20"/>
                <w:szCs w:val="20"/>
                <w:lang w:val="tr-TR"/>
              </w:rPr>
            </w:pPr>
            <w:r>
              <w:rPr>
                <w:color w:val="000000"/>
                <w:sz w:val="20"/>
                <w:szCs w:val="20"/>
                <w:lang w:val="tr-TR"/>
              </w:rPr>
              <w:t>42</w:t>
            </w:r>
          </w:p>
        </w:tc>
      </w:tr>
      <w:tr w:rsidR="008A3167" w14:paraId="5FD12292"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2601EA3"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C842915" w14:textId="77777777" w:rsidR="008A3167" w:rsidRDefault="008A3167">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0528EA9E" w14:textId="77777777" w:rsidR="008A3167" w:rsidRDefault="008A3167">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0DBD56AA" w14:textId="77777777" w:rsidR="008A3167" w:rsidRDefault="008A3167">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3B27221" w14:textId="77777777" w:rsidR="008A3167" w:rsidRDefault="008A3167">
            <w:pPr>
              <w:jc w:val="center"/>
              <w:rPr>
                <w:sz w:val="20"/>
                <w:szCs w:val="20"/>
                <w:lang w:val="tr-TR"/>
              </w:rPr>
            </w:pPr>
          </w:p>
        </w:tc>
      </w:tr>
      <w:tr w:rsidR="008A3167" w14:paraId="5A4CA240"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52818EC"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E51066E" w14:textId="77777777" w:rsidR="008A3167" w:rsidRDefault="008A3167">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257064A2" w14:textId="77777777" w:rsidR="008A3167" w:rsidRDefault="008A3167">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63D156F1" w14:textId="77777777" w:rsidR="008A3167" w:rsidRDefault="008A3167">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1014F50" w14:textId="77777777" w:rsidR="008A3167" w:rsidRDefault="008A3167">
            <w:pPr>
              <w:jc w:val="center"/>
              <w:rPr>
                <w:sz w:val="20"/>
                <w:szCs w:val="20"/>
                <w:lang w:val="tr-TR"/>
              </w:rPr>
            </w:pPr>
          </w:p>
        </w:tc>
      </w:tr>
      <w:tr w:rsidR="008A3167" w14:paraId="27B32201"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8F96A8F"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379CCB6" w14:textId="77777777" w:rsidR="008A3167" w:rsidRDefault="008A3167">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12AF3704" w14:textId="77777777" w:rsidR="008A3167" w:rsidRDefault="008A3167">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66DE4036" w14:textId="77777777" w:rsidR="008A3167" w:rsidRDefault="008A3167">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7523473" w14:textId="77777777" w:rsidR="008A3167" w:rsidRDefault="008A3167">
            <w:pPr>
              <w:jc w:val="center"/>
              <w:rPr>
                <w:sz w:val="20"/>
                <w:szCs w:val="20"/>
                <w:lang w:val="tr-TR"/>
              </w:rPr>
            </w:pPr>
          </w:p>
        </w:tc>
      </w:tr>
      <w:tr w:rsidR="008A3167" w14:paraId="43B0E1BE"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E2C4E84"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4CCE2BD" w14:textId="77777777" w:rsidR="008A3167" w:rsidRDefault="008A3167">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63233CC2" w14:textId="77777777" w:rsidR="008A3167" w:rsidRDefault="008A3167">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59DEBEFC" w14:textId="77777777" w:rsidR="008A3167" w:rsidRDefault="008A3167">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151A196" w14:textId="77777777" w:rsidR="008A3167" w:rsidRDefault="008A3167">
            <w:pPr>
              <w:jc w:val="center"/>
              <w:rPr>
                <w:sz w:val="20"/>
                <w:szCs w:val="20"/>
                <w:lang w:val="tr-TR"/>
              </w:rPr>
            </w:pPr>
          </w:p>
        </w:tc>
      </w:tr>
      <w:tr w:rsidR="008A3167" w14:paraId="3A15EB60"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3D0FF3A"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3DC3FAB" w14:textId="77777777" w:rsidR="008A3167" w:rsidRDefault="008A3167">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238356AB" w14:textId="77777777" w:rsidR="008A3167" w:rsidRDefault="008A3167">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00A0A5E8" w14:textId="77777777" w:rsidR="008A3167" w:rsidRDefault="008A3167">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E096935" w14:textId="77777777" w:rsidR="008A3167" w:rsidRDefault="008A3167">
            <w:pPr>
              <w:jc w:val="center"/>
              <w:rPr>
                <w:sz w:val="20"/>
                <w:szCs w:val="20"/>
                <w:lang w:val="tr-TR"/>
              </w:rPr>
            </w:pPr>
          </w:p>
        </w:tc>
      </w:tr>
      <w:tr w:rsidR="008A3167" w14:paraId="6F67DD98"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5F38E09" w14:textId="77777777" w:rsidR="008A3167" w:rsidRDefault="008A3167">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1B9CF4CB" w14:textId="77777777" w:rsidR="008A3167" w:rsidRDefault="008A3167">
            <w:pPr>
              <w:jc w:val="center"/>
              <w:rPr>
                <w:b/>
                <w:i/>
                <w:color w:val="1F497D"/>
                <w:sz w:val="20"/>
                <w:szCs w:val="20"/>
                <w:lang w:val="tr-TR"/>
              </w:rPr>
            </w:pPr>
            <w:r>
              <w:rPr>
                <w:b/>
                <w:color w:val="1F497D"/>
                <w:sz w:val="20"/>
                <w:szCs w:val="20"/>
                <w:lang w:val="tr-TR"/>
              </w:rPr>
              <w:t>Öğrencinin ayırması beklenen tahmini süre</w:t>
            </w:r>
          </w:p>
        </w:tc>
      </w:tr>
      <w:tr w:rsidR="008A3167" w14:paraId="01469E20"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EAD05DA"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EC6834A" w14:textId="77777777" w:rsidR="008A3167" w:rsidRDefault="008A3167">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30A79AE8" w14:textId="77777777" w:rsidR="008A3167" w:rsidRDefault="008A3167">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28EE74C6" w14:textId="77777777" w:rsidR="008A3167" w:rsidRDefault="008A316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F029623" w14:textId="77777777" w:rsidR="008A3167" w:rsidRDefault="008A3167">
            <w:pPr>
              <w:jc w:val="center"/>
              <w:rPr>
                <w:color w:val="000000"/>
                <w:sz w:val="20"/>
                <w:szCs w:val="20"/>
                <w:lang w:val="tr-TR"/>
              </w:rPr>
            </w:pPr>
          </w:p>
        </w:tc>
      </w:tr>
      <w:tr w:rsidR="008A3167" w14:paraId="4F4302D6"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D2CEA33"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F215F54" w14:textId="77777777" w:rsidR="008A3167" w:rsidRDefault="008A3167">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0E52CC5C" w14:textId="77777777" w:rsidR="008A3167" w:rsidRDefault="008A3167">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19768F0C" w14:textId="77777777" w:rsidR="008A3167" w:rsidRDefault="008A316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45A823B" w14:textId="77777777" w:rsidR="008A3167" w:rsidRDefault="008A3167">
            <w:pPr>
              <w:jc w:val="center"/>
              <w:rPr>
                <w:color w:val="000000"/>
                <w:sz w:val="20"/>
                <w:szCs w:val="20"/>
                <w:lang w:val="tr-TR"/>
              </w:rPr>
            </w:pPr>
          </w:p>
        </w:tc>
      </w:tr>
      <w:tr w:rsidR="008A3167" w14:paraId="2514141D"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8D0B577"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9CE7B62" w14:textId="77777777" w:rsidR="008A3167" w:rsidRDefault="008A3167">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616040AE" w14:textId="77777777" w:rsidR="008A3167" w:rsidRDefault="008A3167">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449E4A7F" w14:textId="77777777" w:rsidR="008A3167" w:rsidRDefault="008A316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79CCA93" w14:textId="4C83C0E4" w:rsidR="008A3167" w:rsidRDefault="00B91BF4">
            <w:pPr>
              <w:jc w:val="center"/>
              <w:rPr>
                <w:color w:val="000000"/>
                <w:sz w:val="20"/>
                <w:szCs w:val="20"/>
                <w:lang w:val="tr-TR"/>
              </w:rPr>
            </w:pPr>
            <w:r>
              <w:rPr>
                <w:color w:val="000000"/>
                <w:sz w:val="20"/>
                <w:szCs w:val="20"/>
                <w:lang w:val="tr-TR"/>
              </w:rPr>
              <w:t>14</w:t>
            </w:r>
          </w:p>
        </w:tc>
      </w:tr>
      <w:tr w:rsidR="008A3167" w14:paraId="2EA9D826"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E54648B" w14:textId="77777777" w:rsidR="008A3167" w:rsidRDefault="008A3167">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6A1F153" w14:textId="77777777" w:rsidR="008A3167" w:rsidRDefault="008A3167">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1DB3EC46" w14:textId="77777777" w:rsidR="008A3167" w:rsidRDefault="008A3167">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1A7BFB38" w14:textId="77777777" w:rsidR="008A3167" w:rsidRDefault="008A3167">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1615941" w14:textId="1068F5B7" w:rsidR="008A3167" w:rsidRDefault="00B91BF4">
            <w:pPr>
              <w:jc w:val="center"/>
              <w:rPr>
                <w:sz w:val="20"/>
                <w:szCs w:val="20"/>
                <w:lang w:val="tr-TR"/>
              </w:rPr>
            </w:pPr>
            <w:r>
              <w:rPr>
                <w:sz w:val="20"/>
                <w:szCs w:val="20"/>
                <w:lang w:val="tr-TR"/>
              </w:rPr>
              <w:t>14</w:t>
            </w:r>
          </w:p>
        </w:tc>
      </w:tr>
      <w:tr w:rsidR="008A3167" w14:paraId="60E838C0" w14:textId="77777777" w:rsidTr="008A3167">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4D5F2DC" w14:textId="77777777" w:rsidR="008A3167" w:rsidRDefault="008A3167">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5ED2BF95" w14:textId="77777777" w:rsidR="008A3167" w:rsidRDefault="008A3167">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560C92EA" w14:textId="77777777" w:rsidR="008A3167" w:rsidRDefault="008A3167">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3B6D0867" w14:textId="1712AF67" w:rsidR="008A3167" w:rsidRDefault="00B91BF4">
            <w:pPr>
              <w:jc w:val="center"/>
              <w:rPr>
                <w:sz w:val="20"/>
                <w:szCs w:val="20"/>
                <w:lang w:val="tr-TR"/>
              </w:rPr>
            </w:pPr>
            <w:r>
              <w:rPr>
                <w:sz w:val="20"/>
                <w:szCs w:val="20"/>
                <w:lang w:val="tr-TR"/>
              </w:rPr>
              <w:t>70</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49CCC5" w14:textId="77777777" w:rsidR="00FD7C21" w:rsidRDefault="00FD7C21" w:rsidP="00AC6DCE">
      <w:r>
        <w:separator/>
      </w:r>
    </w:p>
  </w:endnote>
  <w:endnote w:type="continuationSeparator" w:id="0">
    <w:p w14:paraId="45E88247" w14:textId="77777777" w:rsidR="00FD7C21" w:rsidRDefault="00FD7C2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774F8" w14:textId="1D9DD5B8" w:rsidR="00FC4EB3" w:rsidRDefault="00FC4EB3" w:rsidP="00FC4EB3">
    <w:pPr>
      <w:pStyle w:val="Footer"/>
    </w:pPr>
    <w:r>
      <w:t>F</w:t>
    </w:r>
    <w:r>
      <w:t>orm No: ÜY-FR-0246</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2B0348E2" w14:textId="77777777" w:rsidR="00FC4EB3" w:rsidRDefault="00FC4E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438905" w14:textId="77777777" w:rsidR="00FD7C21" w:rsidRDefault="00FD7C21" w:rsidP="00AC6DCE">
      <w:r>
        <w:separator/>
      </w:r>
    </w:p>
  </w:footnote>
  <w:footnote w:type="continuationSeparator" w:id="0">
    <w:p w14:paraId="308529E1" w14:textId="77777777" w:rsidR="00FD7C21" w:rsidRDefault="00FD7C21"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288D"/>
    <w:rsid w:val="004143B5"/>
    <w:rsid w:val="00423857"/>
    <w:rsid w:val="004258FA"/>
    <w:rsid w:val="0042699E"/>
    <w:rsid w:val="00427110"/>
    <w:rsid w:val="00443937"/>
    <w:rsid w:val="00443B32"/>
    <w:rsid w:val="00444D33"/>
    <w:rsid w:val="00444F52"/>
    <w:rsid w:val="00446A04"/>
    <w:rsid w:val="00454731"/>
    <w:rsid w:val="00456476"/>
    <w:rsid w:val="00461025"/>
    <w:rsid w:val="00471DED"/>
    <w:rsid w:val="0047289F"/>
    <w:rsid w:val="00473719"/>
    <w:rsid w:val="004744A6"/>
    <w:rsid w:val="00483AB1"/>
    <w:rsid w:val="00487DF2"/>
    <w:rsid w:val="0049043A"/>
    <w:rsid w:val="004A31C5"/>
    <w:rsid w:val="004A5BB0"/>
    <w:rsid w:val="004A629A"/>
    <w:rsid w:val="004B0DE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4F83"/>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654B3"/>
    <w:rsid w:val="00773452"/>
    <w:rsid w:val="00773A34"/>
    <w:rsid w:val="00776B2C"/>
    <w:rsid w:val="00782B39"/>
    <w:rsid w:val="00783592"/>
    <w:rsid w:val="00785D66"/>
    <w:rsid w:val="00792AE4"/>
    <w:rsid w:val="00792B6D"/>
    <w:rsid w:val="007978A9"/>
    <w:rsid w:val="007A33BD"/>
    <w:rsid w:val="007A44D5"/>
    <w:rsid w:val="007A532E"/>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7"/>
    <w:rsid w:val="008A316D"/>
    <w:rsid w:val="008A6041"/>
    <w:rsid w:val="008B0F82"/>
    <w:rsid w:val="008B497A"/>
    <w:rsid w:val="008C0F08"/>
    <w:rsid w:val="008C1BDE"/>
    <w:rsid w:val="008C1F4F"/>
    <w:rsid w:val="008C31CD"/>
    <w:rsid w:val="008C4005"/>
    <w:rsid w:val="008C53B9"/>
    <w:rsid w:val="008C57C6"/>
    <w:rsid w:val="008C769C"/>
    <w:rsid w:val="008C77F4"/>
    <w:rsid w:val="008D3403"/>
    <w:rsid w:val="008E0336"/>
    <w:rsid w:val="008E1A61"/>
    <w:rsid w:val="008E4105"/>
    <w:rsid w:val="008F6FE8"/>
    <w:rsid w:val="008F70E9"/>
    <w:rsid w:val="00900909"/>
    <w:rsid w:val="00903E5F"/>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C272A"/>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0F33"/>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1BF4"/>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529F"/>
    <w:rsid w:val="00F76C8C"/>
    <w:rsid w:val="00F80548"/>
    <w:rsid w:val="00F80C57"/>
    <w:rsid w:val="00F82E54"/>
    <w:rsid w:val="00F86C50"/>
    <w:rsid w:val="00F8709F"/>
    <w:rsid w:val="00FA1E83"/>
    <w:rsid w:val="00FA724D"/>
    <w:rsid w:val="00FC4198"/>
    <w:rsid w:val="00FC4EB3"/>
    <w:rsid w:val="00FC6248"/>
    <w:rsid w:val="00FD108F"/>
    <w:rsid w:val="00FD251D"/>
    <w:rsid w:val="00FD7C21"/>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9498">
      <w:bodyDiv w:val="1"/>
      <w:marLeft w:val="0"/>
      <w:marRight w:val="0"/>
      <w:marTop w:val="0"/>
      <w:marBottom w:val="0"/>
      <w:divBdr>
        <w:top w:val="none" w:sz="0" w:space="0" w:color="auto"/>
        <w:left w:val="none" w:sz="0" w:space="0" w:color="auto"/>
        <w:bottom w:val="none" w:sz="0" w:space="0" w:color="auto"/>
        <w:right w:val="none" w:sz="0" w:space="0" w:color="auto"/>
      </w:divBdr>
    </w:div>
    <w:div w:id="239796318">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2585038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2653943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77884443">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65371387">
      <w:bodyDiv w:val="1"/>
      <w:marLeft w:val="0"/>
      <w:marRight w:val="0"/>
      <w:marTop w:val="0"/>
      <w:marBottom w:val="0"/>
      <w:divBdr>
        <w:top w:val="none" w:sz="0" w:space="0" w:color="auto"/>
        <w:left w:val="none" w:sz="0" w:space="0" w:color="auto"/>
        <w:bottom w:val="none" w:sz="0" w:space="0" w:color="auto"/>
        <w:right w:val="none" w:sz="0" w:space="0" w:color="auto"/>
      </w:divBdr>
    </w:div>
    <w:div w:id="179694662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75941654">
      <w:bodyDiv w:val="1"/>
      <w:marLeft w:val="0"/>
      <w:marRight w:val="0"/>
      <w:marTop w:val="0"/>
      <w:marBottom w:val="0"/>
      <w:divBdr>
        <w:top w:val="none" w:sz="0" w:space="0" w:color="auto"/>
        <w:left w:val="none" w:sz="0" w:space="0" w:color="auto"/>
        <w:bottom w:val="none" w:sz="0" w:space="0" w:color="auto"/>
        <w:right w:val="none" w:sz="0" w:space="0" w:color="auto"/>
      </w:divBdr>
    </w:div>
    <w:div w:id="202678270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0866F-3396-4AD4-8D5A-60BCB009A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4</Pages>
  <Words>1004</Words>
  <Characters>6535</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9</cp:revision>
  <cp:lastPrinted>2016-05-25T10:33:00Z</cp:lastPrinted>
  <dcterms:created xsi:type="dcterms:W3CDTF">2018-10-16T11:57:00Z</dcterms:created>
  <dcterms:modified xsi:type="dcterms:W3CDTF">2018-12-17T06:47:00Z</dcterms:modified>
</cp:coreProperties>
</file>